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6FB315" w14:textId="38CB3954" w:rsidR="00D55218" w:rsidRDefault="00D55218" w:rsidP="00D55218">
      <w:r>
        <w:t>Chuẩn đầu ra PRF192x</w:t>
      </w:r>
    </w:p>
    <w:p w14:paraId="6DBD233D" w14:textId="4F6915A1" w:rsidR="00D55218" w:rsidRDefault="00D55218" w:rsidP="00D55218">
      <w:pPr>
        <w:pStyle w:val="ListParagraph"/>
        <w:numPr>
          <w:ilvl w:val="0"/>
          <w:numId w:val="1"/>
        </w:numPr>
      </w:pPr>
      <w:bookmarkStart w:id="0" w:name="OLE_LINK1"/>
      <w:r>
        <w:t>PRF192x</w:t>
      </w:r>
      <w:bookmarkEnd w:id="0"/>
      <w:r>
        <w:t>_o1 - Tạo được file HTML chứa JavaScript và chạy trên máy tính cá nhân</w:t>
      </w:r>
    </w:p>
    <w:p w14:paraId="22D5A78E" w14:textId="77777777" w:rsidR="00D55218" w:rsidRDefault="00D55218" w:rsidP="00D55218">
      <w:pPr>
        <w:pStyle w:val="ListParagraph"/>
        <w:numPr>
          <w:ilvl w:val="0"/>
          <w:numId w:val="1"/>
        </w:numPr>
      </w:pPr>
      <w:r>
        <w:t>PRF192x_o2 - Tạo được file HTML chứa JavaScript trên bộ soạn thảo online và chạy thử.</w:t>
      </w:r>
    </w:p>
    <w:p w14:paraId="3260D237" w14:textId="058A641C" w:rsidR="00D55218" w:rsidRDefault="00D55218" w:rsidP="00D55218">
      <w:pPr>
        <w:pStyle w:val="ListParagraph"/>
        <w:numPr>
          <w:ilvl w:val="0"/>
          <w:numId w:val="1"/>
        </w:numPr>
      </w:pPr>
      <w:r>
        <w:t>PRF192x_o3 - Hiểu cú pháp của JavaScript</w:t>
      </w:r>
    </w:p>
    <w:p w14:paraId="0DA1193F" w14:textId="77777777" w:rsidR="00CC0282" w:rsidRDefault="00B45618" w:rsidP="009C0A1B">
      <w:pPr>
        <w:pStyle w:val="ListParagraph"/>
        <w:numPr>
          <w:ilvl w:val="1"/>
          <w:numId w:val="1"/>
        </w:numPr>
      </w:pPr>
      <w:r>
        <w:t xml:space="preserve">Inline: </w:t>
      </w:r>
    </w:p>
    <w:p w14:paraId="292F3C0C" w14:textId="78522B1F" w:rsidR="009C0A1B" w:rsidRDefault="00B45618" w:rsidP="00CC0282">
      <w:pPr>
        <w:pStyle w:val="ListParagraph"/>
        <w:numPr>
          <w:ilvl w:val="2"/>
          <w:numId w:val="1"/>
        </w:numPr>
      </w:pPr>
      <w:r w:rsidRPr="00B45618">
        <w:t>&lt;button type="button" onclick="document.getElementById('demo').style.display = 'block'"&gt;</w:t>
      </w:r>
    </w:p>
    <w:p w14:paraId="034D4F08" w14:textId="47EA94BB" w:rsidR="00CC0282" w:rsidRDefault="00CC0282" w:rsidP="00CC0282">
      <w:pPr>
        <w:pStyle w:val="ListParagraph"/>
        <w:numPr>
          <w:ilvl w:val="2"/>
          <w:numId w:val="1"/>
        </w:numPr>
      </w:pPr>
      <w:r>
        <w:t>&lt;button type="button" onclick="document.getElementById('demo').innerHTML = 'My First JavaScript' "&gt;  Change Me &lt;/button&gt;</w:t>
      </w:r>
    </w:p>
    <w:p w14:paraId="6DBFC2B1" w14:textId="6E6B1863" w:rsidR="00CC0282" w:rsidRDefault="00CC0282" w:rsidP="00CC0282">
      <w:pPr>
        <w:pStyle w:val="ListParagraph"/>
        <w:numPr>
          <w:ilvl w:val="1"/>
          <w:numId w:val="1"/>
        </w:numPr>
      </w:pPr>
      <w:r>
        <w:t xml:space="preserve">External: </w:t>
      </w:r>
      <w:r w:rsidR="0015102A">
        <w:t xml:space="preserve">&lt;script src="myJavaScript.js"&gt; </w:t>
      </w:r>
      <w:bookmarkStart w:id="1" w:name="_GoBack"/>
      <w:bookmarkEnd w:id="1"/>
      <w:r>
        <w:t>&lt;/script&gt;</w:t>
      </w:r>
    </w:p>
    <w:p w14:paraId="6A52D744" w14:textId="447B6FD8" w:rsidR="00CC0282" w:rsidRDefault="00CC0282" w:rsidP="00CC0282">
      <w:pPr>
        <w:pStyle w:val="ListParagraph"/>
        <w:numPr>
          <w:ilvl w:val="1"/>
          <w:numId w:val="1"/>
        </w:numPr>
      </w:pPr>
      <w:r>
        <w:t>Body</w:t>
      </w:r>
      <w:r w:rsidR="00100140">
        <w:t xml:space="preserve">: </w:t>
      </w:r>
    </w:p>
    <w:p w14:paraId="4E7E85EA" w14:textId="05B8D495" w:rsidR="00100140" w:rsidRDefault="00100140" w:rsidP="00100140">
      <w:pPr>
        <w:pStyle w:val="ListParagraph"/>
        <w:numPr>
          <w:ilvl w:val="2"/>
          <w:numId w:val="1"/>
        </w:numPr>
      </w:pPr>
      <w:r>
        <w:t>&lt;script&gt;</w:t>
      </w:r>
      <w:r>
        <w:br/>
      </w:r>
      <w:r>
        <w:tab/>
        <w:t>function myFunction(){</w:t>
      </w:r>
      <w:r>
        <w:br/>
        <w:t xml:space="preserve">  </w:t>
      </w:r>
      <w:r>
        <w:tab/>
        <w:t>document.getElementById('demo').innerHTML = "Hello Javascript";</w:t>
      </w:r>
      <w:r>
        <w:br/>
        <w:t xml:space="preserve">  }</w:t>
      </w:r>
      <w:r>
        <w:br/>
        <w:t>&lt;/script&gt;</w:t>
      </w:r>
    </w:p>
    <w:p w14:paraId="1EC00790" w14:textId="039A71CC" w:rsidR="008D432B" w:rsidRDefault="008D432B" w:rsidP="008D432B">
      <w:pPr>
        <w:pStyle w:val="ListParagraph"/>
        <w:numPr>
          <w:ilvl w:val="1"/>
          <w:numId w:val="1"/>
        </w:numPr>
      </w:pPr>
      <w:r w:rsidRPr="008D432B">
        <w:t>window.alert(5 + 6);</w:t>
      </w:r>
    </w:p>
    <w:p w14:paraId="42D8B031" w14:textId="47EED1F7" w:rsidR="003F1C53" w:rsidRDefault="00D55218" w:rsidP="00D55218">
      <w:pPr>
        <w:pStyle w:val="ListParagraph"/>
        <w:numPr>
          <w:ilvl w:val="0"/>
          <w:numId w:val="1"/>
        </w:numPr>
      </w:pPr>
      <w:r>
        <w:t>PRF192x_o4 - Hiểu về biến và các toán tử trong JavaScript</w:t>
      </w:r>
    </w:p>
    <w:p w14:paraId="41605BD5" w14:textId="0CA166BA" w:rsidR="00194978" w:rsidRDefault="00194978" w:rsidP="008D432B">
      <w:pPr>
        <w:pStyle w:val="ListParagraph"/>
        <w:numPr>
          <w:ilvl w:val="1"/>
          <w:numId w:val="1"/>
        </w:numPr>
      </w:pPr>
      <w:r>
        <w:t>Variables</w:t>
      </w:r>
    </w:p>
    <w:p w14:paraId="2FF9C27B" w14:textId="448870E8" w:rsidR="008D432B" w:rsidRDefault="008D432B" w:rsidP="00194978">
      <w:pPr>
        <w:pStyle w:val="ListParagraph"/>
        <w:numPr>
          <w:ilvl w:val="2"/>
          <w:numId w:val="1"/>
        </w:numPr>
      </w:pPr>
      <w:r w:rsidRPr="008D432B">
        <w:t>document.write(5 + 6);</w:t>
      </w:r>
      <w:r>
        <w:t xml:space="preserve"> // 11</w:t>
      </w:r>
    </w:p>
    <w:p w14:paraId="0BBC3548" w14:textId="434FD07B" w:rsidR="008D432B" w:rsidRDefault="008D432B" w:rsidP="00194978">
      <w:pPr>
        <w:pStyle w:val="ListParagraph"/>
        <w:numPr>
          <w:ilvl w:val="2"/>
          <w:numId w:val="1"/>
        </w:numPr>
      </w:pPr>
      <w:r w:rsidRPr="008D432B">
        <w:t>document.write(</w:t>
      </w:r>
      <w:r>
        <w:t>‘</w:t>
      </w:r>
      <w:r w:rsidRPr="008D432B">
        <w:t>5 + 6</w:t>
      </w:r>
      <w:r>
        <w:t>’</w:t>
      </w:r>
      <w:r w:rsidRPr="008D432B">
        <w:t>);</w:t>
      </w:r>
      <w:r>
        <w:t xml:space="preserve"> // 5 + 6</w:t>
      </w:r>
    </w:p>
    <w:p w14:paraId="698E566A" w14:textId="6CC6C0CB" w:rsidR="004459DD" w:rsidRDefault="004459DD" w:rsidP="00194978">
      <w:pPr>
        <w:pStyle w:val="ListParagraph"/>
        <w:numPr>
          <w:ilvl w:val="2"/>
          <w:numId w:val="1"/>
        </w:numPr>
      </w:pPr>
      <w:r>
        <w:t>JS Var:</w:t>
      </w:r>
    </w:p>
    <w:p w14:paraId="1FDF2F79" w14:textId="2C7F5287" w:rsidR="004459DD" w:rsidRDefault="009E1ED4" w:rsidP="004459DD">
      <w:pPr>
        <w:pStyle w:val="ListParagraph"/>
        <w:numPr>
          <w:ilvl w:val="3"/>
          <w:numId w:val="1"/>
        </w:numPr>
      </w:pPr>
      <w:r w:rsidRPr="009E1ED4">
        <w:t>Variables declared with the var keyword can NOT have block scope.</w:t>
      </w:r>
    </w:p>
    <w:p w14:paraId="2B8DD90A" w14:textId="4C0CCC40" w:rsidR="009E1ED4" w:rsidRDefault="009E1ED4" w:rsidP="004459DD">
      <w:pPr>
        <w:pStyle w:val="ListParagraph"/>
        <w:numPr>
          <w:ilvl w:val="3"/>
          <w:numId w:val="1"/>
        </w:numPr>
      </w:pPr>
      <w:r w:rsidRPr="009E1ED4">
        <w:t>Variables declared inside a { } block can be accessed from outside the block.</w:t>
      </w:r>
    </w:p>
    <w:p w14:paraId="220489B8" w14:textId="408F6B0A" w:rsidR="009E1ED4" w:rsidRDefault="009E1ED4" w:rsidP="009E1ED4">
      <w:pPr>
        <w:pStyle w:val="ListParagraph"/>
        <w:numPr>
          <w:ilvl w:val="4"/>
          <w:numId w:val="1"/>
        </w:numPr>
      </w:pPr>
      <w:r>
        <w:t>{</w:t>
      </w:r>
      <w:r>
        <w:br/>
        <w:t xml:space="preserve">  var x = 2;</w:t>
      </w:r>
      <w:r>
        <w:br/>
        <w:t>}</w:t>
      </w:r>
      <w:r>
        <w:br/>
        <w:t>// x CAN be used here</w:t>
      </w:r>
    </w:p>
    <w:p w14:paraId="590A38C5" w14:textId="5E4361FC" w:rsidR="009E1ED4" w:rsidRDefault="009E1ED4" w:rsidP="009E1ED4">
      <w:pPr>
        <w:pStyle w:val="ListParagraph"/>
        <w:numPr>
          <w:ilvl w:val="3"/>
          <w:numId w:val="1"/>
        </w:numPr>
      </w:pPr>
      <w:r w:rsidRPr="009E1ED4">
        <w:t>Redeclaring a variable inside a block will also redeclare the variable outside the block:</w:t>
      </w:r>
    </w:p>
    <w:p w14:paraId="5A12ECF8" w14:textId="6CC02AFF" w:rsidR="009E1ED4" w:rsidRDefault="009E1ED4" w:rsidP="009E1ED4">
      <w:pPr>
        <w:pStyle w:val="ListParagraph"/>
        <w:numPr>
          <w:ilvl w:val="4"/>
          <w:numId w:val="1"/>
        </w:numPr>
      </w:pPr>
      <w:r>
        <w:t>var x = 10;</w:t>
      </w:r>
      <w:r>
        <w:br/>
        <w:t>// Here x is 10</w:t>
      </w:r>
      <w:r>
        <w:br/>
        <w:t>{</w:t>
      </w:r>
      <w:r>
        <w:br/>
        <w:t>var x = 2;</w:t>
      </w:r>
      <w:r>
        <w:br/>
        <w:t>// Here x is 2</w:t>
      </w:r>
      <w:r>
        <w:br/>
        <w:t>}</w:t>
      </w:r>
      <w:r>
        <w:br/>
        <w:t>// Here x is 2</w:t>
      </w:r>
    </w:p>
    <w:p w14:paraId="233E7266" w14:textId="69DDBEBF" w:rsidR="009E1ED4" w:rsidRDefault="009E1ED4" w:rsidP="009E1ED4">
      <w:pPr>
        <w:pStyle w:val="ListParagraph"/>
        <w:numPr>
          <w:ilvl w:val="3"/>
          <w:numId w:val="1"/>
        </w:numPr>
      </w:pPr>
      <w:r w:rsidRPr="009E1ED4">
        <w:t>Redeclaring a JavaScript variable with var is allowed anywhere in a program:</w:t>
      </w:r>
    </w:p>
    <w:p w14:paraId="7AEB8537" w14:textId="1B6148BC" w:rsidR="009E1ED4" w:rsidRDefault="009E1ED4" w:rsidP="009E1ED4">
      <w:pPr>
        <w:pStyle w:val="ListParagraph"/>
        <w:numPr>
          <w:ilvl w:val="4"/>
          <w:numId w:val="1"/>
        </w:numPr>
      </w:pPr>
      <w:r>
        <w:t>var x = 2;</w:t>
      </w:r>
      <w:r>
        <w:br/>
        <w:t>// Now x is 2</w:t>
      </w:r>
      <w:r>
        <w:br/>
        <w:t>var x = 3;</w:t>
      </w:r>
      <w:r>
        <w:br/>
        <w:t>// Now x is 3</w:t>
      </w:r>
    </w:p>
    <w:p w14:paraId="67FDDC1E" w14:textId="538D29ED" w:rsidR="004459DD" w:rsidRDefault="004459DD" w:rsidP="00194978">
      <w:pPr>
        <w:pStyle w:val="ListParagraph"/>
        <w:numPr>
          <w:ilvl w:val="2"/>
          <w:numId w:val="1"/>
        </w:numPr>
      </w:pPr>
      <w:r>
        <w:lastRenderedPageBreak/>
        <w:t>JS Let:</w:t>
      </w:r>
    </w:p>
    <w:p w14:paraId="05653FCF" w14:textId="1C7926B7" w:rsidR="004459DD" w:rsidRDefault="004459DD" w:rsidP="004459DD">
      <w:pPr>
        <w:pStyle w:val="ListParagraph"/>
        <w:numPr>
          <w:ilvl w:val="3"/>
          <w:numId w:val="1"/>
        </w:numPr>
      </w:pPr>
      <w:r>
        <w:t>Variables defined with let cannot be Redeclared.</w:t>
      </w:r>
    </w:p>
    <w:p w14:paraId="76C131D7" w14:textId="0CB9EB86" w:rsidR="004459DD" w:rsidRDefault="004459DD" w:rsidP="004459DD">
      <w:pPr>
        <w:pStyle w:val="ListParagraph"/>
        <w:numPr>
          <w:ilvl w:val="3"/>
          <w:numId w:val="1"/>
        </w:numPr>
      </w:pPr>
      <w:r>
        <w:t>Variables defined with let must be Declared before use.</w:t>
      </w:r>
    </w:p>
    <w:p w14:paraId="6F18F4EC" w14:textId="502CF505" w:rsidR="004459DD" w:rsidRDefault="004459DD" w:rsidP="004459DD">
      <w:pPr>
        <w:pStyle w:val="ListParagraph"/>
        <w:numPr>
          <w:ilvl w:val="3"/>
          <w:numId w:val="1"/>
        </w:numPr>
      </w:pPr>
      <w:r>
        <w:t>Variables defined with let have Block Scope.</w:t>
      </w:r>
    </w:p>
    <w:p w14:paraId="67C0A644" w14:textId="2AF9F324" w:rsidR="004459DD" w:rsidRDefault="004459DD" w:rsidP="004459DD">
      <w:pPr>
        <w:pStyle w:val="ListParagraph"/>
        <w:numPr>
          <w:ilvl w:val="3"/>
          <w:numId w:val="1"/>
        </w:numPr>
      </w:pPr>
      <w:r w:rsidRPr="004459DD">
        <w:t>Variables declared inside a { } block cannot be accessed from outside the block:</w:t>
      </w:r>
    </w:p>
    <w:p w14:paraId="51F16FD0" w14:textId="12B8DCD4" w:rsidR="004459DD" w:rsidRDefault="004459DD" w:rsidP="004459DD">
      <w:pPr>
        <w:pStyle w:val="ListParagraph"/>
        <w:numPr>
          <w:ilvl w:val="4"/>
          <w:numId w:val="1"/>
        </w:numPr>
      </w:pPr>
      <w:r>
        <w:t>{</w:t>
      </w:r>
      <w:r>
        <w:br/>
        <w:t xml:space="preserve">  let x = 2;</w:t>
      </w:r>
      <w:r>
        <w:br/>
        <w:t>}</w:t>
      </w:r>
      <w:r>
        <w:br/>
        <w:t>// x can NOT be used here</w:t>
      </w:r>
    </w:p>
    <w:p w14:paraId="58FC7786" w14:textId="4F051707" w:rsidR="009E1ED4" w:rsidRDefault="009E1ED4" w:rsidP="009E1ED4">
      <w:pPr>
        <w:pStyle w:val="ListParagraph"/>
        <w:numPr>
          <w:ilvl w:val="3"/>
          <w:numId w:val="1"/>
        </w:numPr>
      </w:pPr>
      <w:r w:rsidRPr="009E1ED4">
        <w:t>Redeclaring a variable inside a block will not redeclare the variable outside the block:</w:t>
      </w:r>
    </w:p>
    <w:p w14:paraId="11514BF3" w14:textId="7E301E3F" w:rsidR="009E1ED4" w:rsidRDefault="009E1ED4" w:rsidP="009E1ED4">
      <w:pPr>
        <w:pStyle w:val="ListParagraph"/>
        <w:numPr>
          <w:ilvl w:val="4"/>
          <w:numId w:val="1"/>
        </w:numPr>
      </w:pPr>
      <w:r>
        <w:t>let x = 10;</w:t>
      </w:r>
      <w:r>
        <w:br/>
        <w:t>// Here x is 10</w:t>
      </w:r>
      <w:r>
        <w:br/>
        <w:t>{</w:t>
      </w:r>
      <w:r>
        <w:br/>
        <w:t>let x = 2;</w:t>
      </w:r>
      <w:r>
        <w:br/>
        <w:t>// Here x is 2</w:t>
      </w:r>
      <w:r>
        <w:br/>
        <w:t>}</w:t>
      </w:r>
      <w:r>
        <w:br/>
        <w:t>// Here x is 10</w:t>
      </w:r>
    </w:p>
    <w:p w14:paraId="170561CE" w14:textId="7E2D867C" w:rsidR="009E1ED4" w:rsidRDefault="009E1ED4" w:rsidP="009E1ED4">
      <w:pPr>
        <w:pStyle w:val="ListParagraph"/>
        <w:numPr>
          <w:ilvl w:val="3"/>
          <w:numId w:val="1"/>
        </w:numPr>
      </w:pPr>
      <w:r w:rsidRPr="009E1ED4">
        <w:t>With let, redeclaring a variable in the same block is NOT allowed:</w:t>
      </w:r>
    </w:p>
    <w:p w14:paraId="338D401A" w14:textId="7BD4819C" w:rsidR="009E1ED4" w:rsidRDefault="009E1ED4" w:rsidP="009E1ED4">
      <w:pPr>
        <w:pStyle w:val="ListParagraph"/>
        <w:numPr>
          <w:ilvl w:val="4"/>
          <w:numId w:val="1"/>
        </w:numPr>
      </w:pPr>
      <w:r>
        <w:t>var x = 2;    // Allowed</w:t>
      </w:r>
      <w:r>
        <w:br/>
        <w:t>let x = 3;    // Not allowed</w:t>
      </w:r>
      <w:r>
        <w:br/>
        <w:t>{</w:t>
      </w:r>
      <w:r>
        <w:br/>
        <w:t>let x = 2;    // Allowed</w:t>
      </w:r>
      <w:r>
        <w:br/>
        <w:t>let x = 3     // Not allowed</w:t>
      </w:r>
      <w:r>
        <w:br/>
        <w:t>}</w:t>
      </w:r>
      <w:r>
        <w:br/>
        <w:t>{</w:t>
      </w:r>
      <w:r>
        <w:br/>
        <w:t>let x = 2;    // Allowed</w:t>
      </w:r>
      <w:r>
        <w:br/>
        <w:t>var x = 3     // Not allowed</w:t>
      </w:r>
      <w:r>
        <w:br/>
        <w:t>}</w:t>
      </w:r>
    </w:p>
    <w:p w14:paraId="227D46A5" w14:textId="3616FEAD" w:rsidR="00902CF5" w:rsidRDefault="00902CF5" w:rsidP="00902CF5">
      <w:pPr>
        <w:pStyle w:val="ListParagraph"/>
        <w:numPr>
          <w:ilvl w:val="3"/>
          <w:numId w:val="1"/>
        </w:numPr>
      </w:pPr>
      <w:r w:rsidRPr="00902CF5">
        <w:t>Redeclaring a variable with let, in another block, IS allowed:</w:t>
      </w:r>
    </w:p>
    <w:p w14:paraId="2B34F96F" w14:textId="233DD67E" w:rsidR="00902CF5" w:rsidRDefault="00902CF5" w:rsidP="00902CF5">
      <w:pPr>
        <w:pStyle w:val="ListParagraph"/>
        <w:numPr>
          <w:ilvl w:val="4"/>
          <w:numId w:val="1"/>
        </w:numPr>
      </w:pPr>
      <w:r>
        <w:t>let x = 2;    // Allowed</w:t>
      </w:r>
      <w:r>
        <w:br/>
        <w:t>{</w:t>
      </w:r>
      <w:r>
        <w:br/>
        <w:t>let x = 3;    // Allowed</w:t>
      </w:r>
      <w:r>
        <w:br/>
        <w:t>}</w:t>
      </w:r>
      <w:r>
        <w:br/>
        <w:t>{</w:t>
      </w:r>
      <w:r>
        <w:br/>
        <w:t>let x = 4;    // Allowed</w:t>
      </w:r>
      <w:r>
        <w:br/>
        <w:t>}</w:t>
      </w:r>
    </w:p>
    <w:p w14:paraId="165A7592" w14:textId="24A2CCAA" w:rsidR="00F462C6" w:rsidRDefault="00F462C6" w:rsidP="00F462C6">
      <w:pPr>
        <w:pStyle w:val="ListParagraph"/>
        <w:numPr>
          <w:ilvl w:val="2"/>
          <w:numId w:val="1"/>
        </w:numPr>
      </w:pPr>
      <w:r>
        <w:t>JS Const</w:t>
      </w:r>
    </w:p>
    <w:p w14:paraId="1DC57DA4" w14:textId="45CCB2A5" w:rsidR="004C0D33" w:rsidRDefault="004C0D33" w:rsidP="004C0D33">
      <w:pPr>
        <w:pStyle w:val="ListParagraph"/>
        <w:numPr>
          <w:ilvl w:val="3"/>
          <w:numId w:val="1"/>
        </w:numPr>
      </w:pPr>
      <w:r>
        <w:t>Variables defined with const cannot be Redeclared.</w:t>
      </w:r>
    </w:p>
    <w:p w14:paraId="58EE383C" w14:textId="2EF40B8D" w:rsidR="004C0D33" w:rsidRDefault="004C0D33" w:rsidP="004C0D33">
      <w:pPr>
        <w:pStyle w:val="ListParagraph"/>
        <w:numPr>
          <w:ilvl w:val="4"/>
          <w:numId w:val="1"/>
        </w:numPr>
      </w:pPr>
      <w:r>
        <w:t>const PI = 3.141592653589793;</w:t>
      </w:r>
      <w:r>
        <w:br/>
        <w:t>PI = 3.14;      // This will give an error</w:t>
      </w:r>
      <w:r>
        <w:br/>
        <w:t>PI = PI + 10;   // This will also give an error</w:t>
      </w:r>
    </w:p>
    <w:p w14:paraId="755882C2" w14:textId="636BE920" w:rsidR="004C0D33" w:rsidRDefault="004C0D33" w:rsidP="004C0D33">
      <w:pPr>
        <w:pStyle w:val="ListParagraph"/>
        <w:numPr>
          <w:ilvl w:val="3"/>
          <w:numId w:val="1"/>
        </w:numPr>
      </w:pPr>
      <w:r>
        <w:t>Variables defined with const cannot be Reassigned.</w:t>
      </w:r>
    </w:p>
    <w:p w14:paraId="3DDB66B6" w14:textId="70757802" w:rsidR="004C0D33" w:rsidRDefault="004C0D33" w:rsidP="004C0D33">
      <w:pPr>
        <w:pStyle w:val="ListParagraph"/>
        <w:numPr>
          <w:ilvl w:val="4"/>
          <w:numId w:val="1"/>
        </w:numPr>
      </w:pPr>
      <w:r w:rsidRPr="004C0D33">
        <w:lastRenderedPageBreak/>
        <w:t>JavaScript const variables must be assigned a value when they are declared:</w:t>
      </w:r>
    </w:p>
    <w:p w14:paraId="6589DDF5" w14:textId="2894267C" w:rsidR="004C0D33" w:rsidRDefault="004C0D33" w:rsidP="004C0D33">
      <w:pPr>
        <w:pStyle w:val="ListParagraph"/>
        <w:numPr>
          <w:ilvl w:val="5"/>
          <w:numId w:val="1"/>
        </w:numPr>
      </w:pPr>
      <w:r>
        <w:t>const PI;</w:t>
      </w:r>
      <w:r>
        <w:br/>
        <w:t>PI = 3.14159265359;</w:t>
      </w:r>
      <w:r>
        <w:br/>
        <w:t>// Wrong</w:t>
      </w:r>
    </w:p>
    <w:p w14:paraId="5695383D" w14:textId="4A2A9136" w:rsidR="004C0D33" w:rsidRDefault="004C0D33" w:rsidP="004C0D33">
      <w:pPr>
        <w:pStyle w:val="ListParagraph"/>
        <w:numPr>
          <w:ilvl w:val="5"/>
          <w:numId w:val="1"/>
        </w:numPr>
      </w:pPr>
      <w:r w:rsidRPr="004C0D33">
        <w:t>const PI = 3.14159265359;</w:t>
      </w:r>
      <w:r>
        <w:br/>
        <w:t>// Correct</w:t>
      </w:r>
    </w:p>
    <w:p w14:paraId="14926CE7" w14:textId="145A3D59" w:rsidR="00F462C6" w:rsidRDefault="004C0D33" w:rsidP="004C0D33">
      <w:pPr>
        <w:pStyle w:val="ListParagraph"/>
        <w:numPr>
          <w:ilvl w:val="3"/>
          <w:numId w:val="1"/>
        </w:numPr>
      </w:pPr>
      <w:r>
        <w:t>Variables defined with const have Block Scope.</w:t>
      </w:r>
    </w:p>
    <w:p w14:paraId="64F04A7C" w14:textId="0B1DAEA2" w:rsidR="00370DF8" w:rsidRDefault="00370DF8" w:rsidP="00370DF8">
      <w:pPr>
        <w:pStyle w:val="ListParagraph"/>
        <w:numPr>
          <w:ilvl w:val="3"/>
          <w:numId w:val="1"/>
        </w:numPr>
      </w:pPr>
      <w:r w:rsidRPr="00370DF8">
        <w:t>Constant Arrays</w:t>
      </w:r>
    </w:p>
    <w:p w14:paraId="0CC13E6B" w14:textId="743FB738" w:rsidR="00370DF8" w:rsidRDefault="00370DF8" w:rsidP="00370DF8">
      <w:pPr>
        <w:pStyle w:val="ListParagraph"/>
        <w:numPr>
          <w:ilvl w:val="4"/>
          <w:numId w:val="1"/>
        </w:numPr>
      </w:pPr>
      <w:r w:rsidRPr="00370DF8">
        <w:t>You can change the elements of a constant array:</w:t>
      </w:r>
    </w:p>
    <w:p w14:paraId="4B64E35E" w14:textId="0537B56A" w:rsidR="00370DF8" w:rsidRDefault="00370DF8" w:rsidP="00370DF8">
      <w:pPr>
        <w:pStyle w:val="ListParagraph"/>
        <w:numPr>
          <w:ilvl w:val="5"/>
          <w:numId w:val="1"/>
        </w:numPr>
      </w:pPr>
      <w:r>
        <w:t>// You can create a constant array:</w:t>
      </w:r>
      <w:r>
        <w:br/>
        <w:t>const cars = ["Saab", "Volvo", "BMW"];</w:t>
      </w:r>
      <w:r>
        <w:br/>
        <w:t>// You can change an element:</w:t>
      </w:r>
      <w:r>
        <w:br/>
        <w:t>cars[0] = "Toyota";</w:t>
      </w:r>
      <w:r>
        <w:br/>
        <w:t>// You can add an element:</w:t>
      </w:r>
      <w:r>
        <w:br/>
        <w:t>cars.push("Audi");</w:t>
      </w:r>
    </w:p>
    <w:p w14:paraId="45374A2C" w14:textId="7141A8F0" w:rsidR="00370DF8" w:rsidRDefault="00370DF8" w:rsidP="00370DF8">
      <w:pPr>
        <w:pStyle w:val="ListParagraph"/>
        <w:numPr>
          <w:ilvl w:val="4"/>
          <w:numId w:val="1"/>
        </w:numPr>
      </w:pPr>
      <w:r w:rsidRPr="00370DF8">
        <w:t>But you can NOT reassign the array:</w:t>
      </w:r>
    </w:p>
    <w:p w14:paraId="7EFAE95B" w14:textId="321D860F" w:rsidR="00370DF8" w:rsidRDefault="00370DF8" w:rsidP="00370DF8">
      <w:pPr>
        <w:pStyle w:val="ListParagraph"/>
        <w:numPr>
          <w:ilvl w:val="5"/>
          <w:numId w:val="1"/>
        </w:numPr>
      </w:pPr>
      <w:r>
        <w:t>const cars = ["Saab", "Volvo", "BMW"];</w:t>
      </w:r>
      <w:r>
        <w:br/>
        <w:t>cars = ["Toyota", "Volvo", "Audi"];    // ERROR</w:t>
      </w:r>
    </w:p>
    <w:p w14:paraId="31ACBBE6" w14:textId="2B429570" w:rsidR="00370DF8" w:rsidRDefault="00370DF8" w:rsidP="00370DF8">
      <w:pPr>
        <w:pStyle w:val="ListParagraph"/>
        <w:numPr>
          <w:ilvl w:val="3"/>
          <w:numId w:val="1"/>
        </w:numPr>
      </w:pPr>
      <w:r w:rsidRPr="00370DF8">
        <w:t>Constant Objects</w:t>
      </w:r>
    </w:p>
    <w:p w14:paraId="1F645663" w14:textId="77777777" w:rsidR="00370DF8" w:rsidRDefault="00370DF8" w:rsidP="00370DF8">
      <w:pPr>
        <w:pStyle w:val="ListParagraph"/>
        <w:numPr>
          <w:ilvl w:val="4"/>
          <w:numId w:val="1"/>
        </w:numPr>
      </w:pPr>
      <w:r w:rsidRPr="00370DF8">
        <w:t>You can change the properties of a constant object:</w:t>
      </w:r>
    </w:p>
    <w:p w14:paraId="346BBD75" w14:textId="5B49202D" w:rsidR="00370DF8" w:rsidRDefault="00370DF8" w:rsidP="00370DF8">
      <w:pPr>
        <w:pStyle w:val="ListParagraph"/>
        <w:numPr>
          <w:ilvl w:val="5"/>
          <w:numId w:val="1"/>
        </w:numPr>
      </w:pPr>
      <w:r>
        <w:t>// You can create a const object:</w:t>
      </w:r>
      <w:r>
        <w:br/>
        <w:t>const car = {type:"Fiat", model:"500", color:"white"};</w:t>
      </w:r>
      <w:r>
        <w:br/>
        <w:t>// You can change a property:</w:t>
      </w:r>
      <w:r>
        <w:br/>
        <w:t>car.color = "red";</w:t>
      </w:r>
      <w:r>
        <w:br/>
        <w:t>// You can add a property:</w:t>
      </w:r>
      <w:r>
        <w:br/>
        <w:t>car.owner = "Johnson";</w:t>
      </w:r>
    </w:p>
    <w:p w14:paraId="11FC3B09" w14:textId="6752C6FD" w:rsidR="00370DF8" w:rsidRDefault="00370DF8" w:rsidP="00370DF8">
      <w:pPr>
        <w:pStyle w:val="ListParagraph"/>
        <w:numPr>
          <w:ilvl w:val="4"/>
          <w:numId w:val="1"/>
        </w:numPr>
      </w:pPr>
      <w:r w:rsidRPr="00370DF8">
        <w:t>But you can NOT reassign the object:</w:t>
      </w:r>
    </w:p>
    <w:p w14:paraId="6DA8CC7F" w14:textId="1D88060A" w:rsidR="00370DF8" w:rsidRDefault="00370DF8" w:rsidP="00370DF8">
      <w:pPr>
        <w:pStyle w:val="ListParagraph"/>
        <w:numPr>
          <w:ilvl w:val="5"/>
          <w:numId w:val="1"/>
        </w:numPr>
      </w:pPr>
      <w:r>
        <w:t>const car = {type:"Fiat", model:"500", color:"white"};</w:t>
      </w:r>
      <w:r>
        <w:br/>
        <w:t>car = {type:"Volvo", model:"EX60", color:"red"};    // ERROR</w:t>
      </w:r>
    </w:p>
    <w:p w14:paraId="065C6443" w14:textId="5DD84558" w:rsidR="00370DF8" w:rsidRDefault="00370DF8" w:rsidP="00370DF8">
      <w:pPr>
        <w:pStyle w:val="ListParagraph"/>
        <w:numPr>
          <w:ilvl w:val="3"/>
          <w:numId w:val="1"/>
        </w:numPr>
      </w:pPr>
      <w:r w:rsidRPr="00370DF8">
        <w:t>Block Scope</w:t>
      </w:r>
    </w:p>
    <w:p w14:paraId="220F14B9" w14:textId="77777777" w:rsidR="00370DF8" w:rsidRDefault="00370DF8" w:rsidP="00370DF8">
      <w:pPr>
        <w:pStyle w:val="ListParagraph"/>
        <w:numPr>
          <w:ilvl w:val="4"/>
          <w:numId w:val="1"/>
        </w:numPr>
      </w:pPr>
      <w:r>
        <w:t>Declaring a variable with const is similar to let when it comes to Block Scope.</w:t>
      </w:r>
    </w:p>
    <w:p w14:paraId="4CE9339C" w14:textId="379AB734" w:rsidR="00370DF8" w:rsidRDefault="00370DF8" w:rsidP="00370DF8">
      <w:pPr>
        <w:pStyle w:val="ListParagraph"/>
        <w:numPr>
          <w:ilvl w:val="4"/>
          <w:numId w:val="1"/>
        </w:numPr>
      </w:pPr>
      <w:r>
        <w:t>The x declared in the block, in this example, is not the same as the x declared outside the block:</w:t>
      </w:r>
    </w:p>
    <w:p w14:paraId="45730FFF" w14:textId="47AEDAF2" w:rsidR="00370DF8" w:rsidRDefault="00370DF8" w:rsidP="00370DF8">
      <w:pPr>
        <w:pStyle w:val="ListParagraph"/>
        <w:numPr>
          <w:ilvl w:val="5"/>
          <w:numId w:val="1"/>
        </w:numPr>
      </w:pPr>
      <w:r>
        <w:t>const x = 10;</w:t>
      </w:r>
      <w:r>
        <w:br/>
        <w:t>// Here x is 10</w:t>
      </w:r>
      <w:r>
        <w:br/>
        <w:t>{</w:t>
      </w:r>
      <w:r>
        <w:br/>
        <w:t>const x = 2;</w:t>
      </w:r>
      <w:r>
        <w:br/>
        <w:t>// Here x is 2</w:t>
      </w:r>
      <w:r>
        <w:br/>
        <w:t>}</w:t>
      </w:r>
      <w:r>
        <w:br/>
        <w:t>// Here x is 10</w:t>
      </w:r>
    </w:p>
    <w:p w14:paraId="1A1244D1" w14:textId="0C1A4082" w:rsidR="00370DF8" w:rsidRDefault="00370DF8" w:rsidP="00370DF8">
      <w:pPr>
        <w:pStyle w:val="ListParagraph"/>
        <w:numPr>
          <w:ilvl w:val="4"/>
          <w:numId w:val="1"/>
        </w:numPr>
      </w:pPr>
      <w:r w:rsidRPr="00370DF8">
        <w:lastRenderedPageBreak/>
        <w:t>Redeclaring an existing var or let variable to const, in the same scope, is not allowed:</w:t>
      </w:r>
    </w:p>
    <w:p w14:paraId="66297119" w14:textId="40ABD968" w:rsidR="00370DF8" w:rsidRDefault="00370DF8" w:rsidP="00370DF8">
      <w:pPr>
        <w:pStyle w:val="ListParagraph"/>
        <w:numPr>
          <w:ilvl w:val="5"/>
          <w:numId w:val="1"/>
        </w:numPr>
      </w:pPr>
      <w:r>
        <w:t>var x = 2;     // Allowed</w:t>
      </w:r>
      <w:r>
        <w:br/>
        <w:t>const x = 2;   // Not allowed</w:t>
      </w:r>
      <w:r>
        <w:br/>
      </w:r>
      <w:r>
        <w:br/>
        <w:t>{</w:t>
      </w:r>
      <w:r>
        <w:br/>
        <w:t>let x = 2;     // Allowed</w:t>
      </w:r>
      <w:r>
        <w:br/>
        <w:t>const x = 2;   // Not allowed</w:t>
      </w:r>
      <w:r>
        <w:br/>
        <w:t>}</w:t>
      </w:r>
      <w:r>
        <w:br/>
      </w:r>
      <w:r>
        <w:br/>
        <w:t>{</w:t>
      </w:r>
      <w:r>
        <w:br/>
        <w:t>const x = 2;   // Allowed</w:t>
      </w:r>
      <w:r>
        <w:br/>
        <w:t>const x = 2;   // Not allowed</w:t>
      </w:r>
      <w:r>
        <w:br/>
        <w:t>}</w:t>
      </w:r>
    </w:p>
    <w:p w14:paraId="1BC04140" w14:textId="2F968FD4" w:rsidR="00E62FB7" w:rsidRDefault="00E62FB7" w:rsidP="00E62FB7">
      <w:pPr>
        <w:pStyle w:val="ListParagraph"/>
        <w:numPr>
          <w:ilvl w:val="4"/>
          <w:numId w:val="1"/>
        </w:numPr>
      </w:pPr>
      <w:r w:rsidRPr="00E62FB7">
        <w:t>Reassigning an existing const variable, in the same scope, is not allowed:</w:t>
      </w:r>
    </w:p>
    <w:p w14:paraId="3E187814" w14:textId="1B2468AA" w:rsidR="00E62FB7" w:rsidRDefault="00E62FB7" w:rsidP="00E62FB7">
      <w:pPr>
        <w:pStyle w:val="ListParagraph"/>
        <w:numPr>
          <w:ilvl w:val="5"/>
          <w:numId w:val="1"/>
        </w:numPr>
      </w:pPr>
      <w:r>
        <w:t>const x = 2;     // Allowed</w:t>
      </w:r>
      <w:r>
        <w:br/>
        <w:t>x = 2;           // Not allowed</w:t>
      </w:r>
      <w:r>
        <w:br/>
        <w:t>var x = 2;       // Not allowed</w:t>
      </w:r>
      <w:r>
        <w:br/>
        <w:t>let x = 2;       // Not allowed</w:t>
      </w:r>
      <w:r>
        <w:br/>
        <w:t>const x = 2;     // Not allowed</w:t>
      </w:r>
      <w:r>
        <w:br/>
      </w:r>
      <w:r>
        <w:br/>
        <w:t>{</w:t>
      </w:r>
      <w:r>
        <w:br/>
        <w:t xml:space="preserve">  const x = 2;   // Allowed</w:t>
      </w:r>
      <w:r>
        <w:br/>
        <w:t xml:space="preserve">  x = 2;         // Not allowed</w:t>
      </w:r>
      <w:r>
        <w:br/>
        <w:t xml:space="preserve">  var x = 2;     // Not allowed</w:t>
      </w:r>
      <w:r>
        <w:br/>
        <w:t xml:space="preserve">  let x = 2;     // Not allowed</w:t>
      </w:r>
      <w:r>
        <w:br/>
        <w:t xml:space="preserve">  const x = 2;   // Not allowed</w:t>
      </w:r>
      <w:r>
        <w:br/>
        <w:t>}</w:t>
      </w:r>
    </w:p>
    <w:p w14:paraId="5ECFF528" w14:textId="21FCE680" w:rsidR="00E62FB7" w:rsidRDefault="00E62FB7" w:rsidP="00E62FB7">
      <w:pPr>
        <w:pStyle w:val="ListParagraph"/>
        <w:numPr>
          <w:ilvl w:val="4"/>
          <w:numId w:val="1"/>
        </w:numPr>
      </w:pPr>
      <w:r w:rsidRPr="00E62FB7">
        <w:t>Redeclaring a variable with const, in another scope, or in another block, is allowed:</w:t>
      </w:r>
    </w:p>
    <w:p w14:paraId="7E237B83" w14:textId="1FD7E90A" w:rsidR="00E62FB7" w:rsidRDefault="00E62FB7" w:rsidP="00E62FB7">
      <w:pPr>
        <w:pStyle w:val="ListParagraph"/>
        <w:numPr>
          <w:ilvl w:val="5"/>
          <w:numId w:val="1"/>
        </w:numPr>
      </w:pPr>
      <w:r>
        <w:t>const x = 2;       // Allowed</w:t>
      </w:r>
      <w:r>
        <w:br/>
      </w:r>
      <w:r>
        <w:br/>
        <w:t>{</w:t>
      </w:r>
      <w:r>
        <w:br/>
        <w:t xml:space="preserve">  const x = 3;   // Allowed</w:t>
      </w:r>
      <w:r>
        <w:br/>
        <w:t>}</w:t>
      </w:r>
      <w:r>
        <w:br/>
      </w:r>
      <w:r>
        <w:br/>
        <w:t>{</w:t>
      </w:r>
      <w:r>
        <w:br/>
        <w:t xml:space="preserve">  const x = 4;   // Allowed</w:t>
      </w:r>
      <w:r>
        <w:br/>
        <w:t>}</w:t>
      </w:r>
    </w:p>
    <w:p w14:paraId="5653808A" w14:textId="7FDA7780" w:rsidR="00546C1E" w:rsidRDefault="00546C1E" w:rsidP="00546C1E">
      <w:pPr>
        <w:pStyle w:val="ListParagraph"/>
        <w:numPr>
          <w:ilvl w:val="1"/>
          <w:numId w:val="1"/>
        </w:numPr>
      </w:pPr>
      <w:r>
        <w:t>Maths:</w:t>
      </w:r>
    </w:p>
    <w:p w14:paraId="76DF0710" w14:textId="2058590A" w:rsidR="00170931" w:rsidRDefault="00170931" w:rsidP="00546C1E">
      <w:pPr>
        <w:pStyle w:val="ListParagraph"/>
        <w:numPr>
          <w:ilvl w:val="2"/>
          <w:numId w:val="1"/>
        </w:numPr>
      </w:pPr>
      <w:r w:rsidRPr="00170931">
        <w:t>Adding Strings and Numbers</w:t>
      </w:r>
    </w:p>
    <w:p w14:paraId="7B275EE9" w14:textId="27706BB2" w:rsidR="00546C1E" w:rsidRDefault="00546C1E" w:rsidP="00170931">
      <w:pPr>
        <w:pStyle w:val="ListParagraph"/>
        <w:numPr>
          <w:ilvl w:val="3"/>
          <w:numId w:val="1"/>
        </w:numPr>
      </w:pPr>
      <w:r w:rsidRPr="00546C1E">
        <w:t>var x = "5" - 2 + 3;</w:t>
      </w:r>
      <w:r>
        <w:br/>
        <w:t>document.getElementById(‘demo’).</w:t>
      </w:r>
      <w:bookmarkStart w:id="2" w:name="OLE_LINK2"/>
      <w:r w:rsidR="005E4B93">
        <w:t>innerHTML</w:t>
      </w:r>
      <w:bookmarkEnd w:id="2"/>
      <w:r>
        <w:t xml:space="preserve"> = x; // 6</w:t>
      </w:r>
    </w:p>
    <w:p w14:paraId="49BC39CA" w14:textId="6E247D9F" w:rsidR="00546C1E" w:rsidRDefault="00546C1E" w:rsidP="00170931">
      <w:pPr>
        <w:pStyle w:val="ListParagraph"/>
        <w:numPr>
          <w:ilvl w:val="3"/>
          <w:numId w:val="1"/>
        </w:numPr>
      </w:pPr>
      <w:r w:rsidRPr="00546C1E">
        <w:lastRenderedPageBreak/>
        <w:t xml:space="preserve">var x = "5" - 2 </w:t>
      </w:r>
      <w:r>
        <w:t>-</w:t>
      </w:r>
      <w:r w:rsidRPr="00546C1E">
        <w:t xml:space="preserve"> 3;</w:t>
      </w:r>
      <w:r>
        <w:br/>
        <w:t>document.getElementById(‘demo’).</w:t>
      </w:r>
      <w:r w:rsidR="005E4B93" w:rsidRPr="005E4B93">
        <w:t xml:space="preserve"> </w:t>
      </w:r>
      <w:r w:rsidR="005E4B93">
        <w:t>innerHTML</w:t>
      </w:r>
      <w:r>
        <w:t xml:space="preserve"> = x; // 0</w:t>
      </w:r>
    </w:p>
    <w:p w14:paraId="60DB4BE2" w14:textId="764B156B" w:rsidR="00546C1E" w:rsidRDefault="00546C1E" w:rsidP="00170931">
      <w:pPr>
        <w:pStyle w:val="ListParagraph"/>
        <w:numPr>
          <w:ilvl w:val="3"/>
          <w:numId w:val="1"/>
        </w:numPr>
      </w:pPr>
      <w:r w:rsidRPr="00546C1E">
        <w:t xml:space="preserve">var x = "5" </w:t>
      </w:r>
      <w:r>
        <w:t>+</w:t>
      </w:r>
      <w:r w:rsidRPr="00546C1E">
        <w:t xml:space="preserve"> 2 + 3;</w:t>
      </w:r>
      <w:r>
        <w:br/>
        <w:t>document.getElementById(‘demo’).</w:t>
      </w:r>
      <w:r w:rsidR="005E4B93" w:rsidRPr="005E4B93">
        <w:t xml:space="preserve"> </w:t>
      </w:r>
      <w:r w:rsidR="005E4B93">
        <w:t>innerHTML</w:t>
      </w:r>
      <w:r>
        <w:t xml:space="preserve"> = x; // 523</w:t>
      </w:r>
    </w:p>
    <w:p w14:paraId="10772299" w14:textId="5B66A51D" w:rsidR="00546C1E" w:rsidRDefault="00546C1E" w:rsidP="00170931">
      <w:pPr>
        <w:pStyle w:val="ListParagraph"/>
        <w:numPr>
          <w:ilvl w:val="3"/>
          <w:numId w:val="1"/>
        </w:numPr>
      </w:pPr>
      <w:r w:rsidRPr="00546C1E">
        <w:t>var x =  2 + 3</w:t>
      </w:r>
      <w:r>
        <w:t xml:space="preserve"> + “5”</w:t>
      </w:r>
      <w:r w:rsidRPr="00546C1E">
        <w:t>;</w:t>
      </w:r>
      <w:r>
        <w:br/>
        <w:t>document.getElementById(‘demo’).</w:t>
      </w:r>
      <w:r w:rsidR="005E4B93" w:rsidRPr="005E4B93">
        <w:t xml:space="preserve"> </w:t>
      </w:r>
      <w:r w:rsidR="005E4B93">
        <w:t>innerHTML</w:t>
      </w:r>
      <w:r>
        <w:t xml:space="preserve"> = x; // 55</w:t>
      </w:r>
    </w:p>
    <w:p w14:paraId="2A74344B" w14:textId="11FC3B64" w:rsidR="00170931" w:rsidRDefault="00170931" w:rsidP="00170931">
      <w:pPr>
        <w:pStyle w:val="ListParagraph"/>
        <w:numPr>
          <w:ilvl w:val="2"/>
          <w:numId w:val="1"/>
        </w:numPr>
      </w:pPr>
      <w:r w:rsidRPr="00170931">
        <w:t>JavaScript Comparison Operators</w:t>
      </w:r>
    </w:p>
    <w:p w14:paraId="5A6BBDC2" w14:textId="0F7690FB" w:rsidR="00420A40" w:rsidRDefault="00420A40" w:rsidP="00420A40">
      <w:pPr>
        <w:pStyle w:val="ListParagraph"/>
        <w:numPr>
          <w:ilvl w:val="0"/>
          <w:numId w:val="1"/>
        </w:numPr>
      </w:pPr>
      <w:r w:rsidRPr="00420A40">
        <w:t>PRF192x_o5 - Thao tác với câu lệnh rẽ nhánh.</w:t>
      </w:r>
    </w:p>
    <w:p w14:paraId="52A493C5" w14:textId="51236201" w:rsidR="006353B5" w:rsidRDefault="006353B5" w:rsidP="006353B5">
      <w:pPr>
        <w:pStyle w:val="ListParagraph"/>
        <w:numPr>
          <w:ilvl w:val="1"/>
          <w:numId w:val="1"/>
        </w:numPr>
      </w:pPr>
      <w:r>
        <w:t>if (new Date().getHours() &lt; 18){</w:t>
      </w:r>
      <w:r>
        <w:br/>
        <w:t xml:space="preserve">  </w:t>
      </w:r>
      <w:r>
        <w:tab/>
        <w:t>document.getElementById('demo').innerHTML = "Good Day!";</w:t>
      </w:r>
      <w:r>
        <w:br/>
        <w:t xml:space="preserve">  } else {</w:t>
      </w:r>
      <w:r>
        <w:br/>
        <w:t xml:space="preserve">  </w:t>
      </w:r>
      <w:r>
        <w:tab/>
        <w:t>document.getElementById('demo').innerHTML = "Good Evening";</w:t>
      </w:r>
      <w:r>
        <w:br/>
        <w:t xml:space="preserve">  }</w:t>
      </w:r>
    </w:p>
    <w:p w14:paraId="36D5BBC2" w14:textId="77777777" w:rsidR="00420A40" w:rsidRDefault="00420A40" w:rsidP="00420A40">
      <w:pPr>
        <w:pStyle w:val="ListParagraph"/>
        <w:numPr>
          <w:ilvl w:val="0"/>
          <w:numId w:val="1"/>
        </w:numPr>
      </w:pPr>
      <w:r>
        <w:t>PRF192x_o6 - Hiểu cách thao tác với String và Number</w:t>
      </w:r>
    </w:p>
    <w:p w14:paraId="239B44AF" w14:textId="5573AC2F" w:rsidR="00420A40" w:rsidRDefault="00420A40" w:rsidP="00420A40">
      <w:pPr>
        <w:pStyle w:val="ListParagraph"/>
        <w:numPr>
          <w:ilvl w:val="0"/>
          <w:numId w:val="1"/>
        </w:numPr>
      </w:pPr>
      <w:r>
        <w:t>PRF192x_o7 - Thao tác với vòng lặp</w:t>
      </w:r>
    </w:p>
    <w:p w14:paraId="7C29E881" w14:textId="4D9C62F7" w:rsidR="008C293B" w:rsidRDefault="008C293B" w:rsidP="008C293B">
      <w:pPr>
        <w:pStyle w:val="ListParagraph"/>
        <w:numPr>
          <w:ilvl w:val="1"/>
          <w:numId w:val="1"/>
        </w:numPr>
      </w:pPr>
      <w:r>
        <w:t>for - loops through a block of code a number of times</w:t>
      </w:r>
    </w:p>
    <w:p w14:paraId="038D8D87" w14:textId="07B18921" w:rsidR="008C293B" w:rsidRDefault="005B5DAA" w:rsidP="005B5DAA">
      <w:pPr>
        <w:pStyle w:val="ListParagraph"/>
        <w:numPr>
          <w:ilvl w:val="2"/>
          <w:numId w:val="1"/>
        </w:numPr>
      </w:pPr>
      <w:r>
        <w:t>const cars = ["BMW", "Volvo", "Saab", "Ford", "Fiat", "Audi"];</w:t>
      </w:r>
      <w:r>
        <w:br/>
        <w:t xml:space="preserve">  let text = "";</w:t>
      </w:r>
      <w:r>
        <w:br/>
        <w:t xml:space="preserve">  for (let i = 0; i &lt; cars.length; i++){</w:t>
      </w:r>
      <w:r>
        <w:br/>
        <w:t xml:space="preserve">  </w:t>
      </w:r>
      <w:r>
        <w:tab/>
        <w:t xml:space="preserve">text += [i + 1] + ". " + cars[i] + "&lt;br&gt;";    </w:t>
      </w:r>
      <w:r>
        <w:br/>
        <w:t xml:space="preserve">  };</w:t>
      </w:r>
      <w:r>
        <w:br/>
        <w:t xml:space="preserve">  document.getElementById('demo').innerHTML = text;</w:t>
      </w:r>
    </w:p>
    <w:p w14:paraId="40E6787A" w14:textId="4CF93A2C" w:rsidR="005B5DAA" w:rsidRDefault="005B5DAA" w:rsidP="005B5DAA">
      <w:pPr>
        <w:pStyle w:val="ListParagraph"/>
        <w:numPr>
          <w:ilvl w:val="2"/>
          <w:numId w:val="1"/>
        </w:numPr>
      </w:pPr>
      <w:r>
        <w:t>for (let i = 0, len = cars.length, text = ""; i &lt; len; i++) {</w:t>
      </w:r>
      <w:r>
        <w:br/>
        <w:t xml:space="preserve">  text += cars[i] + "&lt;br&gt;";</w:t>
      </w:r>
      <w:r>
        <w:br/>
        <w:t>}</w:t>
      </w:r>
    </w:p>
    <w:p w14:paraId="6EC98CE1" w14:textId="616BE823" w:rsidR="008C293B" w:rsidRDefault="008C293B" w:rsidP="008C293B">
      <w:pPr>
        <w:pStyle w:val="ListParagraph"/>
        <w:numPr>
          <w:ilvl w:val="1"/>
          <w:numId w:val="1"/>
        </w:numPr>
      </w:pPr>
      <w:r>
        <w:t>for/in - loops through the properties of an object</w:t>
      </w:r>
    </w:p>
    <w:p w14:paraId="03B572D7" w14:textId="057B03F3" w:rsidR="003F76C6" w:rsidRDefault="003F76C6" w:rsidP="003F76C6">
      <w:pPr>
        <w:pStyle w:val="ListParagraph"/>
        <w:numPr>
          <w:ilvl w:val="2"/>
          <w:numId w:val="1"/>
        </w:numPr>
      </w:pPr>
      <w:bookmarkStart w:id="3" w:name="OLE_LINK3"/>
      <w:r>
        <w:t>const person = {</w:t>
      </w:r>
      <w:r>
        <w:br/>
        <w:t xml:space="preserve">  </w:t>
      </w:r>
      <w:r>
        <w:tab/>
        <w:t xml:space="preserve">fname:"John", </w:t>
      </w:r>
      <w:r>
        <w:br/>
        <w:t xml:space="preserve">              lname:"Doe", </w:t>
      </w:r>
      <w:r>
        <w:br/>
        <w:t xml:space="preserve">              age:25</w:t>
      </w:r>
      <w:r>
        <w:br/>
        <w:t xml:space="preserve">  };</w:t>
      </w:r>
      <w:r>
        <w:br/>
        <w:t xml:space="preserve">  let txt = "";</w:t>
      </w:r>
      <w:r>
        <w:br/>
        <w:t xml:space="preserve">  for (let x in person) {</w:t>
      </w:r>
      <w:r>
        <w:br/>
        <w:t xml:space="preserve">  </w:t>
      </w:r>
      <w:r>
        <w:tab/>
        <w:t>txt += person[x] + " ";</w:t>
      </w:r>
      <w:r>
        <w:br/>
        <w:t xml:space="preserve">  };</w:t>
      </w:r>
      <w:r>
        <w:br/>
        <w:t xml:space="preserve">  document.getElementById('demo').innerHTML = txt;</w:t>
      </w:r>
    </w:p>
    <w:bookmarkEnd w:id="3"/>
    <w:p w14:paraId="5B533726" w14:textId="48750B18" w:rsidR="009B7371" w:rsidRPr="00CE3BA1" w:rsidRDefault="009B7371" w:rsidP="009B7371">
      <w:pPr>
        <w:pStyle w:val="ListParagraph"/>
        <w:numPr>
          <w:ilvl w:val="2"/>
          <w:numId w:val="1"/>
        </w:numPr>
        <w:rPr>
          <w:highlight w:val="yellow"/>
        </w:rPr>
      </w:pPr>
      <w:r w:rsidRPr="00CE3BA1">
        <w:rPr>
          <w:highlight w:val="yellow"/>
        </w:rPr>
        <w:t>const numbers = [45, 4, 9, 16, 25];</w:t>
      </w:r>
      <w:r w:rsidRPr="00CE3BA1">
        <w:rPr>
          <w:highlight w:val="yellow"/>
        </w:rPr>
        <w:br/>
        <w:t xml:space="preserve">  let txt = "";</w:t>
      </w:r>
      <w:r w:rsidRPr="00CE3BA1">
        <w:rPr>
          <w:highlight w:val="yellow"/>
        </w:rPr>
        <w:br/>
        <w:t xml:space="preserve">  numbers.forEach(myFunction);</w:t>
      </w:r>
      <w:r w:rsidRPr="00CE3BA1">
        <w:rPr>
          <w:highlight w:val="yellow"/>
        </w:rPr>
        <w:br/>
        <w:t xml:space="preserve">  document.getElementById('demo').innerHTML = txt;</w:t>
      </w:r>
      <w:r w:rsidRPr="00CE3BA1">
        <w:rPr>
          <w:highlight w:val="yellow"/>
        </w:rPr>
        <w:br/>
        <w:t xml:space="preserve">  function myFunction(value, index, array) {</w:t>
      </w:r>
      <w:r w:rsidRPr="00CE3BA1">
        <w:rPr>
          <w:highlight w:val="yellow"/>
        </w:rPr>
        <w:br/>
        <w:t xml:space="preserve">  </w:t>
      </w:r>
      <w:r w:rsidRPr="00CE3BA1">
        <w:rPr>
          <w:highlight w:val="yellow"/>
        </w:rPr>
        <w:tab/>
        <w:t>txt += value + "&lt;br&gt;";</w:t>
      </w:r>
      <w:r w:rsidRPr="00CE3BA1">
        <w:rPr>
          <w:highlight w:val="yellow"/>
        </w:rPr>
        <w:br/>
        <w:t xml:space="preserve">  }</w:t>
      </w:r>
    </w:p>
    <w:p w14:paraId="452E82DB" w14:textId="4D377980" w:rsidR="008C293B" w:rsidRDefault="008C293B" w:rsidP="008C293B">
      <w:pPr>
        <w:pStyle w:val="ListParagraph"/>
        <w:numPr>
          <w:ilvl w:val="1"/>
          <w:numId w:val="1"/>
        </w:numPr>
      </w:pPr>
      <w:r>
        <w:t>for/of - loops through the values of an iterable object</w:t>
      </w:r>
    </w:p>
    <w:p w14:paraId="643CFEE9" w14:textId="62DC5AFB" w:rsidR="009B7371" w:rsidRDefault="009B7371" w:rsidP="009B7371">
      <w:pPr>
        <w:pStyle w:val="ListParagraph"/>
        <w:numPr>
          <w:ilvl w:val="2"/>
          <w:numId w:val="1"/>
        </w:numPr>
      </w:pPr>
      <w:r>
        <w:lastRenderedPageBreak/>
        <w:t>const car = ["BMW", "Volvo", "Mini"];</w:t>
      </w:r>
      <w:r>
        <w:br/>
        <w:t xml:space="preserve">  let txt = "";</w:t>
      </w:r>
      <w:r>
        <w:br/>
        <w:t xml:space="preserve">  for (let x of car) {</w:t>
      </w:r>
      <w:r>
        <w:br/>
        <w:t xml:space="preserve">   txt += x + "&lt;br&gt;";</w:t>
      </w:r>
      <w:r>
        <w:br/>
        <w:t xml:space="preserve">  };</w:t>
      </w:r>
      <w:r>
        <w:br/>
        <w:t xml:space="preserve">  document.getElementById('demo').innerHTML = txt;</w:t>
      </w:r>
    </w:p>
    <w:p w14:paraId="245EF3C9" w14:textId="1438FF86" w:rsidR="008C293B" w:rsidRDefault="008C293B" w:rsidP="008C293B">
      <w:pPr>
        <w:pStyle w:val="ListParagraph"/>
        <w:numPr>
          <w:ilvl w:val="1"/>
          <w:numId w:val="1"/>
        </w:numPr>
      </w:pPr>
      <w:r>
        <w:t>while - loops through a block of code while a specified condition is true</w:t>
      </w:r>
    </w:p>
    <w:p w14:paraId="69AF6935" w14:textId="04D38A3F" w:rsidR="0016024E" w:rsidRDefault="0016024E" w:rsidP="0016024E">
      <w:pPr>
        <w:pStyle w:val="ListParagraph"/>
        <w:numPr>
          <w:ilvl w:val="2"/>
          <w:numId w:val="1"/>
        </w:numPr>
      </w:pPr>
      <w:r>
        <w:t>let txt = "";</w:t>
      </w:r>
      <w:r>
        <w:br/>
        <w:t xml:space="preserve">  let i = 0;</w:t>
      </w:r>
      <w:r>
        <w:br/>
        <w:t xml:space="preserve">  while (i &lt; 10){</w:t>
      </w:r>
      <w:r>
        <w:br/>
        <w:t xml:space="preserve">  </w:t>
      </w:r>
      <w:r>
        <w:tab/>
        <w:t>txt += "&lt;br&gt;The number is " + i;</w:t>
      </w:r>
      <w:r>
        <w:br/>
        <w:t xml:space="preserve">    </w:t>
      </w:r>
      <w:r>
        <w:tab/>
        <w:t>i++;</w:t>
      </w:r>
      <w:r>
        <w:br/>
        <w:t xml:space="preserve">  };</w:t>
      </w:r>
      <w:r>
        <w:br/>
        <w:t xml:space="preserve">  document.getElementById('demo').innerHTML = txt;</w:t>
      </w:r>
    </w:p>
    <w:p w14:paraId="51A16F86" w14:textId="426B4E28" w:rsidR="006353B5" w:rsidRDefault="008C293B" w:rsidP="008C293B">
      <w:pPr>
        <w:pStyle w:val="ListParagraph"/>
        <w:numPr>
          <w:ilvl w:val="1"/>
          <w:numId w:val="1"/>
        </w:numPr>
      </w:pPr>
      <w:r>
        <w:t>do/while - also loops through a block of code while a specified condition is true</w:t>
      </w:r>
    </w:p>
    <w:p w14:paraId="29A22202" w14:textId="6F6E4D65" w:rsidR="0016024E" w:rsidRPr="00CE3BA1" w:rsidRDefault="0016024E" w:rsidP="0016024E">
      <w:pPr>
        <w:pStyle w:val="ListParagraph"/>
        <w:numPr>
          <w:ilvl w:val="2"/>
          <w:numId w:val="1"/>
        </w:numPr>
        <w:rPr>
          <w:highlight w:val="yellow"/>
        </w:rPr>
      </w:pPr>
      <w:r w:rsidRPr="00CE3BA1">
        <w:rPr>
          <w:highlight w:val="yellow"/>
        </w:rPr>
        <w:t>let txt = "";</w:t>
      </w:r>
      <w:r w:rsidRPr="00CE3BA1">
        <w:rPr>
          <w:highlight w:val="yellow"/>
        </w:rPr>
        <w:br/>
        <w:t xml:space="preserve">  let i = 1;</w:t>
      </w:r>
      <w:r w:rsidRPr="00CE3BA1">
        <w:rPr>
          <w:highlight w:val="yellow"/>
        </w:rPr>
        <w:br/>
        <w:t xml:space="preserve">  do {</w:t>
      </w:r>
      <w:r w:rsidRPr="00CE3BA1">
        <w:rPr>
          <w:highlight w:val="yellow"/>
        </w:rPr>
        <w:br/>
        <w:t xml:space="preserve">  </w:t>
      </w:r>
      <w:r w:rsidRPr="00CE3BA1">
        <w:rPr>
          <w:highlight w:val="yellow"/>
        </w:rPr>
        <w:tab/>
        <w:t>txt += "&lt;br&gt;The number is " + i;</w:t>
      </w:r>
      <w:r w:rsidRPr="00CE3BA1">
        <w:rPr>
          <w:highlight w:val="yellow"/>
        </w:rPr>
        <w:br/>
        <w:t xml:space="preserve">    i++;    </w:t>
      </w:r>
      <w:r w:rsidRPr="00CE3BA1">
        <w:rPr>
          <w:highlight w:val="yellow"/>
        </w:rPr>
        <w:br/>
        <w:t xml:space="preserve">  }</w:t>
      </w:r>
      <w:r w:rsidRPr="00CE3BA1">
        <w:rPr>
          <w:highlight w:val="yellow"/>
        </w:rPr>
        <w:br/>
        <w:t xml:space="preserve">  while (i &lt; 10);</w:t>
      </w:r>
      <w:r w:rsidRPr="00CE3BA1">
        <w:rPr>
          <w:highlight w:val="yellow"/>
        </w:rPr>
        <w:br/>
        <w:t xml:space="preserve">  document.getElementById('demo').innerHTML = txt;</w:t>
      </w:r>
    </w:p>
    <w:p w14:paraId="131C315D" w14:textId="07C8A386" w:rsidR="00420A40" w:rsidRDefault="00420A40" w:rsidP="00420A40">
      <w:pPr>
        <w:pStyle w:val="ListParagraph"/>
        <w:numPr>
          <w:ilvl w:val="0"/>
          <w:numId w:val="1"/>
        </w:numPr>
      </w:pPr>
      <w:r w:rsidRPr="00420A40">
        <w:t>PRF192x_o8 - Hiểu và vận dụng được về functions trong JavaScript</w:t>
      </w:r>
    </w:p>
    <w:p w14:paraId="3736035A" w14:textId="203230C1" w:rsidR="00642354" w:rsidRDefault="00642354" w:rsidP="00642354">
      <w:pPr>
        <w:pStyle w:val="ListParagraph"/>
        <w:numPr>
          <w:ilvl w:val="1"/>
          <w:numId w:val="1"/>
        </w:numPr>
      </w:pPr>
      <w:r w:rsidRPr="00642354">
        <w:t>Function Return</w:t>
      </w:r>
    </w:p>
    <w:p w14:paraId="6CC48607" w14:textId="77777777" w:rsidR="00642354" w:rsidRDefault="00642354" w:rsidP="00642354">
      <w:pPr>
        <w:pStyle w:val="ListParagraph"/>
        <w:numPr>
          <w:ilvl w:val="2"/>
          <w:numId w:val="1"/>
        </w:numPr>
      </w:pPr>
      <w:r>
        <w:t>When JavaScript reaches a return statement, the function will stop executing.</w:t>
      </w:r>
    </w:p>
    <w:p w14:paraId="7967243D" w14:textId="77777777" w:rsidR="00642354" w:rsidRDefault="00642354" w:rsidP="00642354">
      <w:pPr>
        <w:pStyle w:val="ListParagraph"/>
        <w:numPr>
          <w:ilvl w:val="2"/>
          <w:numId w:val="1"/>
        </w:numPr>
      </w:pPr>
      <w:r>
        <w:t>If the function was invoked from a statement, JavaScript will "return" to execute the code after the invoking statement.</w:t>
      </w:r>
    </w:p>
    <w:p w14:paraId="40852DEF" w14:textId="38204F1D" w:rsidR="00642354" w:rsidRDefault="00642354" w:rsidP="00642354">
      <w:pPr>
        <w:pStyle w:val="ListParagraph"/>
        <w:numPr>
          <w:ilvl w:val="2"/>
          <w:numId w:val="1"/>
        </w:numPr>
      </w:pPr>
      <w:r>
        <w:t>Functions often compute a return value. The return value is "returned" back to the "caller":</w:t>
      </w:r>
    </w:p>
    <w:p w14:paraId="4A87DEEE" w14:textId="2B56B0AF" w:rsidR="00642354" w:rsidRDefault="008C0E2E" w:rsidP="008C0E2E">
      <w:pPr>
        <w:pStyle w:val="ListParagraph"/>
        <w:numPr>
          <w:ilvl w:val="3"/>
          <w:numId w:val="1"/>
        </w:numPr>
      </w:pPr>
      <w:r>
        <w:t>var x = myFunction(4, 3);  document.getElementById('demo').innerHTML = x;</w:t>
      </w:r>
      <w:r>
        <w:br/>
        <w:t xml:space="preserve">  function myFunction(a, b){</w:t>
      </w:r>
      <w:r>
        <w:br/>
        <w:t xml:space="preserve">  </w:t>
      </w:r>
      <w:r>
        <w:tab/>
        <w:t>return a * b;</w:t>
      </w:r>
      <w:r>
        <w:br/>
        <w:t xml:space="preserve">  }</w:t>
      </w:r>
    </w:p>
    <w:p w14:paraId="37C4FE05" w14:textId="33D6AB91" w:rsidR="00D1460A" w:rsidRDefault="00D1460A" w:rsidP="00D1460A">
      <w:pPr>
        <w:pStyle w:val="ListParagraph"/>
        <w:numPr>
          <w:ilvl w:val="3"/>
          <w:numId w:val="1"/>
        </w:numPr>
      </w:pPr>
      <w:r>
        <w:t>function toCelsius(f){</w:t>
      </w:r>
      <w:r>
        <w:br/>
        <w:t xml:space="preserve">  </w:t>
      </w:r>
      <w:r>
        <w:tab/>
        <w:t>return (5 / 9) * (f - 32);</w:t>
      </w:r>
      <w:r>
        <w:br/>
        <w:t xml:space="preserve">  }</w:t>
      </w:r>
      <w:r>
        <w:br/>
        <w:t xml:space="preserve">  document.getElementById('demo').innerHTML =</w:t>
      </w:r>
      <w:r w:rsidR="003177B8" w:rsidRPr="003177B8">
        <w:t xml:space="preserve"> "The temperature is " + toCelsius(77) + " Celsius"</w:t>
      </w:r>
      <w:r>
        <w:t>;</w:t>
      </w:r>
    </w:p>
    <w:p w14:paraId="14A6AC78" w14:textId="2BEC113A" w:rsidR="00420A40" w:rsidRDefault="00420A40" w:rsidP="00420A40">
      <w:pPr>
        <w:pStyle w:val="ListParagraph"/>
        <w:numPr>
          <w:ilvl w:val="0"/>
          <w:numId w:val="1"/>
        </w:numPr>
      </w:pPr>
      <w:r w:rsidRPr="00420A40">
        <w:t xml:space="preserve">PRF192x_o9 - Hiểu và vận dụng được </w:t>
      </w:r>
      <w:r w:rsidRPr="00CE3BA1">
        <w:rPr>
          <w:highlight w:val="yellow"/>
        </w:rPr>
        <w:t>các loại sự kiện (event) trong JavaScript</w:t>
      </w:r>
      <w:r w:rsidRPr="00420A40">
        <w:t>.</w:t>
      </w:r>
    </w:p>
    <w:p w14:paraId="28428BCB" w14:textId="77777777" w:rsidR="00862474" w:rsidRPr="00CE3BA1" w:rsidRDefault="00862474" w:rsidP="00862474">
      <w:pPr>
        <w:pStyle w:val="ListParagraph"/>
        <w:numPr>
          <w:ilvl w:val="1"/>
          <w:numId w:val="1"/>
        </w:numPr>
        <w:rPr>
          <w:highlight w:val="yellow"/>
        </w:rPr>
      </w:pPr>
      <w:r w:rsidRPr="00CE3BA1">
        <w:rPr>
          <w:highlight w:val="yellow"/>
        </w:rPr>
        <w:t>onchange</w:t>
      </w:r>
      <w:r w:rsidRPr="00CE3BA1">
        <w:rPr>
          <w:highlight w:val="yellow"/>
        </w:rPr>
        <w:tab/>
        <w:t>An HTML element has been changed</w:t>
      </w:r>
    </w:p>
    <w:p w14:paraId="1BF9AB09" w14:textId="77777777" w:rsidR="00862474" w:rsidRPr="00CE3BA1" w:rsidRDefault="00862474" w:rsidP="00862474">
      <w:pPr>
        <w:pStyle w:val="ListParagraph"/>
        <w:numPr>
          <w:ilvl w:val="1"/>
          <w:numId w:val="1"/>
        </w:numPr>
        <w:rPr>
          <w:highlight w:val="yellow"/>
        </w:rPr>
      </w:pPr>
      <w:r w:rsidRPr="00CE3BA1">
        <w:rPr>
          <w:highlight w:val="yellow"/>
        </w:rPr>
        <w:t>onclick</w:t>
      </w:r>
      <w:r w:rsidRPr="00CE3BA1">
        <w:rPr>
          <w:highlight w:val="yellow"/>
        </w:rPr>
        <w:tab/>
        <w:t>The user clicks an HTML element</w:t>
      </w:r>
    </w:p>
    <w:p w14:paraId="54234C43" w14:textId="77777777" w:rsidR="00862474" w:rsidRPr="00CE3BA1" w:rsidRDefault="00862474" w:rsidP="00862474">
      <w:pPr>
        <w:pStyle w:val="ListParagraph"/>
        <w:numPr>
          <w:ilvl w:val="1"/>
          <w:numId w:val="1"/>
        </w:numPr>
        <w:rPr>
          <w:highlight w:val="yellow"/>
        </w:rPr>
      </w:pPr>
      <w:r w:rsidRPr="00CE3BA1">
        <w:rPr>
          <w:highlight w:val="yellow"/>
        </w:rPr>
        <w:t>onmouseover</w:t>
      </w:r>
      <w:r w:rsidRPr="00CE3BA1">
        <w:rPr>
          <w:highlight w:val="yellow"/>
        </w:rPr>
        <w:tab/>
        <w:t>The user moves the mouse over an HTML element</w:t>
      </w:r>
    </w:p>
    <w:p w14:paraId="693197EE" w14:textId="77777777" w:rsidR="00862474" w:rsidRPr="00CE3BA1" w:rsidRDefault="00862474" w:rsidP="00862474">
      <w:pPr>
        <w:pStyle w:val="ListParagraph"/>
        <w:numPr>
          <w:ilvl w:val="1"/>
          <w:numId w:val="1"/>
        </w:numPr>
        <w:rPr>
          <w:highlight w:val="yellow"/>
        </w:rPr>
      </w:pPr>
      <w:r w:rsidRPr="00CE3BA1">
        <w:rPr>
          <w:highlight w:val="yellow"/>
        </w:rPr>
        <w:lastRenderedPageBreak/>
        <w:t>onmouseout</w:t>
      </w:r>
      <w:r w:rsidRPr="00CE3BA1">
        <w:rPr>
          <w:highlight w:val="yellow"/>
        </w:rPr>
        <w:tab/>
        <w:t>The user moves the mouse away from an HTML element</w:t>
      </w:r>
    </w:p>
    <w:p w14:paraId="2E9E6D63" w14:textId="77777777" w:rsidR="00862474" w:rsidRPr="00CE3BA1" w:rsidRDefault="00862474" w:rsidP="00862474">
      <w:pPr>
        <w:pStyle w:val="ListParagraph"/>
        <w:numPr>
          <w:ilvl w:val="1"/>
          <w:numId w:val="1"/>
        </w:numPr>
        <w:rPr>
          <w:highlight w:val="yellow"/>
        </w:rPr>
      </w:pPr>
      <w:r w:rsidRPr="00CE3BA1">
        <w:rPr>
          <w:highlight w:val="yellow"/>
        </w:rPr>
        <w:t>onkeydown</w:t>
      </w:r>
      <w:r w:rsidRPr="00CE3BA1">
        <w:rPr>
          <w:highlight w:val="yellow"/>
        </w:rPr>
        <w:tab/>
        <w:t>The user pushes a keyboard key</w:t>
      </w:r>
    </w:p>
    <w:p w14:paraId="1A5DB3A4" w14:textId="0ED74656" w:rsidR="003543F7" w:rsidRPr="00CE3BA1" w:rsidRDefault="00862474" w:rsidP="00862474">
      <w:pPr>
        <w:pStyle w:val="ListParagraph"/>
        <w:numPr>
          <w:ilvl w:val="1"/>
          <w:numId w:val="1"/>
        </w:numPr>
        <w:rPr>
          <w:highlight w:val="yellow"/>
        </w:rPr>
      </w:pPr>
      <w:r w:rsidRPr="00CE3BA1">
        <w:rPr>
          <w:highlight w:val="yellow"/>
        </w:rPr>
        <w:t>onload</w:t>
      </w:r>
      <w:r w:rsidRPr="00CE3BA1">
        <w:rPr>
          <w:highlight w:val="yellow"/>
        </w:rPr>
        <w:tab/>
        <w:t>The browser has finished loading the page</w:t>
      </w:r>
    </w:p>
    <w:p w14:paraId="0E0147FA" w14:textId="28F703CE" w:rsidR="00420A40" w:rsidRDefault="00420A40" w:rsidP="00420A40">
      <w:pPr>
        <w:pStyle w:val="ListParagraph"/>
        <w:numPr>
          <w:ilvl w:val="0"/>
          <w:numId w:val="1"/>
        </w:numPr>
      </w:pPr>
      <w:r w:rsidRPr="00420A40">
        <w:t>PRF192x_o10 - Hiểu và vận dụng được mảng (array) trong JavaScript.</w:t>
      </w:r>
    </w:p>
    <w:p w14:paraId="41671FF5" w14:textId="06A0666C" w:rsidR="007B3BBC" w:rsidRDefault="007B3BBC" w:rsidP="007B3BBC">
      <w:pPr>
        <w:pStyle w:val="ListParagraph"/>
        <w:numPr>
          <w:ilvl w:val="1"/>
          <w:numId w:val="1"/>
        </w:numPr>
      </w:pPr>
      <w:r w:rsidRPr="007B3BBC">
        <w:t>Creating an Array</w:t>
      </w:r>
    </w:p>
    <w:p w14:paraId="2759BF44" w14:textId="20F45F59" w:rsidR="00365265" w:rsidRDefault="007B3BBC" w:rsidP="007B3BBC">
      <w:pPr>
        <w:pStyle w:val="ListParagraph"/>
        <w:numPr>
          <w:ilvl w:val="2"/>
          <w:numId w:val="1"/>
        </w:numPr>
      </w:pPr>
      <w:r>
        <w:t>const cars = [];</w:t>
      </w:r>
      <w:r>
        <w:br/>
        <w:t xml:space="preserve">  cars[0] = "Volvo";</w:t>
      </w:r>
      <w:r>
        <w:br/>
        <w:t xml:space="preserve">  cars[1] = "BMW";</w:t>
      </w:r>
      <w:r>
        <w:br/>
        <w:t xml:space="preserve">  document.getElementById('demo').innerHTML = cars;</w:t>
      </w:r>
    </w:p>
    <w:p w14:paraId="59FAA36F" w14:textId="79081761" w:rsidR="00F82289" w:rsidRDefault="00F82289" w:rsidP="00F82289">
      <w:pPr>
        <w:pStyle w:val="ListParagraph"/>
        <w:numPr>
          <w:ilvl w:val="1"/>
          <w:numId w:val="1"/>
        </w:numPr>
      </w:pPr>
      <w:r w:rsidRPr="00F82289">
        <w:t>Accessing Array Elements</w:t>
      </w:r>
    </w:p>
    <w:p w14:paraId="4675D59B" w14:textId="4049B785" w:rsidR="00F82289" w:rsidRDefault="00F82289" w:rsidP="00F82289">
      <w:pPr>
        <w:pStyle w:val="ListParagraph"/>
        <w:numPr>
          <w:ilvl w:val="2"/>
          <w:numId w:val="1"/>
        </w:numPr>
      </w:pPr>
      <w:r w:rsidRPr="00F82289">
        <w:t>let x = cars[0];</w:t>
      </w:r>
    </w:p>
    <w:p w14:paraId="67123571" w14:textId="6081B435" w:rsidR="00F82289" w:rsidRDefault="00F82289" w:rsidP="00F82289">
      <w:pPr>
        <w:pStyle w:val="ListParagraph"/>
        <w:numPr>
          <w:ilvl w:val="1"/>
          <w:numId w:val="1"/>
        </w:numPr>
      </w:pPr>
      <w:r w:rsidRPr="00F82289">
        <w:t>Accessing the Last Array Element</w:t>
      </w:r>
    </w:p>
    <w:p w14:paraId="6AEB2E31" w14:textId="3D947E68" w:rsidR="00F82289" w:rsidRDefault="00F82289" w:rsidP="00F82289">
      <w:pPr>
        <w:pStyle w:val="ListParagraph"/>
        <w:numPr>
          <w:ilvl w:val="2"/>
          <w:numId w:val="1"/>
        </w:numPr>
      </w:pPr>
      <w:r>
        <w:t>const fruits = ["Banana", "Orange", "Apple", "Mango"];</w:t>
      </w:r>
      <w:r>
        <w:br/>
        <w:t>fruits[fruits.length - 1];  // Returns "Mango"</w:t>
      </w:r>
    </w:p>
    <w:p w14:paraId="04C23866" w14:textId="4B333179" w:rsidR="00F82289" w:rsidRDefault="00F82289" w:rsidP="00F82289">
      <w:pPr>
        <w:pStyle w:val="ListParagraph"/>
        <w:numPr>
          <w:ilvl w:val="1"/>
          <w:numId w:val="1"/>
        </w:numPr>
      </w:pPr>
      <w:r w:rsidRPr="00F82289">
        <w:t>Looping Array Elements</w:t>
      </w:r>
    </w:p>
    <w:p w14:paraId="05FDBA30" w14:textId="25635D14" w:rsidR="00F82289" w:rsidRPr="00FF40A1" w:rsidRDefault="00EA2F47" w:rsidP="00EA2F47">
      <w:pPr>
        <w:pStyle w:val="ListParagraph"/>
        <w:numPr>
          <w:ilvl w:val="2"/>
          <w:numId w:val="1"/>
        </w:numPr>
      </w:pPr>
      <w:r>
        <w:t>const fruits = ["Banana", "Orange", "Apple", "Mango"];</w:t>
      </w:r>
      <w:r>
        <w:br/>
        <w:t xml:space="preserve">  let txt = "&lt;ul&gt;";</w:t>
      </w:r>
      <w:r>
        <w:br/>
        <w:t xml:space="preserve">  </w:t>
      </w:r>
      <w:r w:rsidRPr="00CE3BA1">
        <w:rPr>
          <w:highlight w:val="yellow"/>
        </w:rPr>
        <w:t>for (let i = 0; i &lt; fruits.length; i++){</w:t>
      </w:r>
      <w:r w:rsidRPr="00CE3BA1">
        <w:rPr>
          <w:highlight w:val="yellow"/>
        </w:rPr>
        <w:br/>
        <w:t xml:space="preserve">  txt += "&lt;li&gt;" + fruits[i] + "&lt;/li&gt;";</w:t>
      </w:r>
      <w:r>
        <w:br/>
        <w:t xml:space="preserve">  }</w:t>
      </w:r>
      <w:r>
        <w:br/>
        <w:t xml:space="preserve">  txt += "&lt;/ul&gt;";</w:t>
      </w:r>
      <w:r>
        <w:br/>
        <w:t xml:space="preserve">  document.getElementById('demo').innerHTML = txt;</w:t>
      </w:r>
    </w:p>
    <w:p w14:paraId="6FF685C7" w14:textId="40609817" w:rsidR="00FF40A1" w:rsidRPr="00CE3BA1" w:rsidRDefault="00FF40A1" w:rsidP="00FF40A1">
      <w:pPr>
        <w:pStyle w:val="ListParagraph"/>
        <w:numPr>
          <w:ilvl w:val="2"/>
          <w:numId w:val="1"/>
        </w:numPr>
        <w:rPr>
          <w:highlight w:val="yellow"/>
        </w:rPr>
      </w:pPr>
      <w:r>
        <w:t>const fruits = ["Banana", "Orange", "Apple", "Mango"];</w:t>
      </w:r>
      <w:r>
        <w:br/>
        <w:t xml:space="preserve">  let txt = "&lt;ul&gt;";</w:t>
      </w:r>
      <w:r>
        <w:br/>
        <w:t xml:space="preserve">  </w:t>
      </w:r>
      <w:r w:rsidRPr="00CE3BA1">
        <w:rPr>
          <w:highlight w:val="yellow"/>
        </w:rPr>
        <w:t>fruits.forEach(myFunction);</w:t>
      </w:r>
      <w:r>
        <w:br/>
        <w:t xml:space="preserve">  txt += "&lt;/ul&gt;";</w:t>
      </w:r>
      <w:r>
        <w:br/>
        <w:t xml:space="preserve">  document.getElementById('demo').innerHTML = txt;</w:t>
      </w:r>
      <w:r>
        <w:br/>
        <w:t xml:space="preserve">  </w:t>
      </w:r>
      <w:r w:rsidRPr="00CE3BA1">
        <w:rPr>
          <w:highlight w:val="yellow"/>
        </w:rPr>
        <w:t>function myFunction(value){</w:t>
      </w:r>
      <w:r w:rsidRPr="00CE3BA1">
        <w:rPr>
          <w:highlight w:val="yellow"/>
        </w:rPr>
        <w:br/>
        <w:t xml:space="preserve">  </w:t>
      </w:r>
      <w:r w:rsidRPr="00CE3BA1">
        <w:rPr>
          <w:highlight w:val="yellow"/>
        </w:rPr>
        <w:tab/>
        <w:t>txt += "&lt;li&gt;" + value + "&lt;/li&gt;";</w:t>
      </w:r>
      <w:r w:rsidRPr="00CE3BA1">
        <w:rPr>
          <w:highlight w:val="yellow"/>
        </w:rPr>
        <w:br/>
        <w:t xml:space="preserve">  }</w:t>
      </w:r>
    </w:p>
    <w:p w14:paraId="54B78C83" w14:textId="05E8C5D2" w:rsidR="00FF40A1" w:rsidRDefault="00FF40A1" w:rsidP="00FF40A1">
      <w:pPr>
        <w:pStyle w:val="ListParagraph"/>
        <w:numPr>
          <w:ilvl w:val="1"/>
          <w:numId w:val="1"/>
        </w:numPr>
      </w:pPr>
      <w:r w:rsidRPr="00FF40A1">
        <w:t>Adding Array Elements</w:t>
      </w:r>
    </w:p>
    <w:p w14:paraId="4DF9AE14" w14:textId="61EA04DE" w:rsidR="00FF40A1" w:rsidRDefault="00FF40A1" w:rsidP="00FF40A1">
      <w:pPr>
        <w:pStyle w:val="ListParagraph"/>
        <w:numPr>
          <w:ilvl w:val="2"/>
          <w:numId w:val="1"/>
        </w:numPr>
      </w:pPr>
      <w:r>
        <w:t>const fruits = ["Banana", "Orange", "Apple"];</w:t>
      </w:r>
      <w:r>
        <w:br/>
        <w:t>fruits.push("Lemon");  // Adds a new element (Lemon) to fruits</w:t>
      </w:r>
    </w:p>
    <w:p w14:paraId="69C99F4C" w14:textId="7D6EBF33" w:rsidR="00FF40A1" w:rsidRDefault="00FF40A1" w:rsidP="00FF40A1">
      <w:pPr>
        <w:pStyle w:val="ListParagraph"/>
        <w:numPr>
          <w:ilvl w:val="2"/>
          <w:numId w:val="1"/>
        </w:numPr>
      </w:pPr>
      <w:r>
        <w:t>const fruits = ["Banana", "Orange", "Apple"];</w:t>
      </w:r>
      <w:r>
        <w:br/>
        <w:t>fruits[fruits.length] = "Lemon";  // Adds "Lemon" to fruits</w:t>
      </w:r>
    </w:p>
    <w:p w14:paraId="60169C60" w14:textId="323A9198" w:rsidR="00420A40" w:rsidRDefault="00420A40" w:rsidP="00420A40">
      <w:pPr>
        <w:pStyle w:val="ListParagraph"/>
        <w:numPr>
          <w:ilvl w:val="0"/>
          <w:numId w:val="1"/>
        </w:numPr>
      </w:pPr>
      <w:r w:rsidRPr="00420A40">
        <w:t>PRF192x_o11 - Hiểu và vận dụng được đối tượng (object) trong JavaScript.</w:t>
      </w:r>
    </w:p>
    <w:p w14:paraId="0BF033D6" w14:textId="300862DD" w:rsidR="00DE7C5C" w:rsidRDefault="00DE7C5C" w:rsidP="00DE7C5C">
      <w:pPr>
        <w:pStyle w:val="ListParagraph"/>
        <w:numPr>
          <w:ilvl w:val="1"/>
          <w:numId w:val="1"/>
        </w:numPr>
      </w:pPr>
      <w:r w:rsidRPr="00DE7C5C">
        <w:t>const car = {type:"Fiat", model:"500", color:"white"};</w:t>
      </w:r>
    </w:p>
    <w:p w14:paraId="4CC59186" w14:textId="59DB4A92" w:rsidR="00A079D5" w:rsidRDefault="00A079D5" w:rsidP="00DE7C5C">
      <w:pPr>
        <w:pStyle w:val="ListParagraph"/>
        <w:numPr>
          <w:ilvl w:val="1"/>
          <w:numId w:val="1"/>
        </w:numPr>
      </w:pPr>
      <w:r w:rsidRPr="00A079D5">
        <w:t>Accessing Object Properties</w:t>
      </w:r>
    </w:p>
    <w:p w14:paraId="4CC8B1C8" w14:textId="3FF9F752" w:rsidR="00A079D5" w:rsidRDefault="00A079D5" w:rsidP="00A079D5">
      <w:pPr>
        <w:pStyle w:val="ListParagraph"/>
        <w:numPr>
          <w:ilvl w:val="2"/>
          <w:numId w:val="1"/>
        </w:numPr>
      </w:pPr>
      <w:r w:rsidRPr="00A079D5">
        <w:t>objectName.propertyName</w:t>
      </w:r>
    </w:p>
    <w:p w14:paraId="7391CD51" w14:textId="5BCD6462" w:rsidR="00A079D5" w:rsidRDefault="00A079D5" w:rsidP="00A079D5">
      <w:pPr>
        <w:pStyle w:val="ListParagraph"/>
        <w:numPr>
          <w:ilvl w:val="2"/>
          <w:numId w:val="1"/>
        </w:numPr>
      </w:pPr>
      <w:r w:rsidRPr="00A079D5">
        <w:t>objectName["propertyName"]</w:t>
      </w:r>
    </w:p>
    <w:p w14:paraId="7190F74A" w14:textId="6BC38A8A" w:rsidR="00ED616A" w:rsidRDefault="00ED616A" w:rsidP="00ED616A">
      <w:pPr>
        <w:pStyle w:val="ListParagraph"/>
        <w:numPr>
          <w:ilvl w:val="1"/>
          <w:numId w:val="1"/>
        </w:numPr>
      </w:pPr>
      <w:r w:rsidRPr="00ED616A">
        <w:t>Object Methods</w:t>
      </w:r>
    </w:p>
    <w:p w14:paraId="47A6B1D7" w14:textId="7B619B12" w:rsidR="00ED616A" w:rsidRDefault="00ED616A" w:rsidP="00ED616A">
      <w:pPr>
        <w:pStyle w:val="ListParagraph"/>
        <w:numPr>
          <w:ilvl w:val="2"/>
          <w:numId w:val="1"/>
        </w:numPr>
      </w:pPr>
      <w:r>
        <w:t>const person ={</w:t>
      </w:r>
      <w:r>
        <w:br/>
        <w:t xml:space="preserve">  </w:t>
      </w:r>
      <w:r>
        <w:tab/>
        <w:t>firstName: "James",</w:t>
      </w:r>
      <w:r>
        <w:br/>
        <w:t xml:space="preserve">    lastName: "High",</w:t>
      </w:r>
      <w:r>
        <w:br/>
      </w:r>
      <w:r>
        <w:lastRenderedPageBreak/>
        <w:t xml:space="preserve">    id: 5566,</w:t>
      </w:r>
      <w:r>
        <w:br/>
        <w:t xml:space="preserve">    fullname: function(){</w:t>
      </w:r>
      <w:r>
        <w:br/>
        <w:t xml:space="preserve">    </w:t>
      </w:r>
      <w:r>
        <w:tab/>
        <w:t>return this.firstName + " " + this.lastName;</w:t>
      </w:r>
      <w:r>
        <w:br/>
        <w:t xml:space="preserve">    }</w:t>
      </w:r>
      <w:r>
        <w:br/>
        <w:t xml:space="preserve">  }</w:t>
      </w:r>
      <w:r>
        <w:br/>
        <w:t xml:space="preserve">  document.getElementById('demo').innerHTML = person.fullname();</w:t>
      </w:r>
    </w:p>
    <w:p w14:paraId="4C375548" w14:textId="31E3C4FF" w:rsidR="00420A40" w:rsidRDefault="00420A40" w:rsidP="00420A40">
      <w:pPr>
        <w:pStyle w:val="ListParagraph"/>
        <w:numPr>
          <w:ilvl w:val="0"/>
          <w:numId w:val="1"/>
        </w:numPr>
      </w:pPr>
      <w:r w:rsidRPr="00420A40">
        <w:t>PRF192x_o12 - Hiểu và vận dụng được AJAX trong JavaScript.</w:t>
      </w:r>
    </w:p>
    <w:p w14:paraId="0A093FFC" w14:textId="72F6FF73" w:rsidR="000445DF" w:rsidRPr="002F4244" w:rsidRDefault="000445DF" w:rsidP="000445DF">
      <w:pPr>
        <w:pStyle w:val="ListParagraph"/>
        <w:numPr>
          <w:ilvl w:val="1"/>
          <w:numId w:val="1"/>
        </w:numPr>
        <w:rPr>
          <w:highlight w:val="yellow"/>
        </w:rPr>
      </w:pPr>
      <w:r w:rsidRPr="002F4244">
        <w:rPr>
          <w:highlight w:val="yellow"/>
        </w:rPr>
        <w:t>function loadDoc() {</w:t>
      </w:r>
      <w:r w:rsidRPr="002F4244">
        <w:rPr>
          <w:highlight w:val="yellow"/>
        </w:rPr>
        <w:br/>
      </w:r>
      <w:r w:rsidR="007D4CC3" w:rsidRPr="002F4244">
        <w:rPr>
          <w:highlight w:val="yellow"/>
        </w:rPr>
        <w:t>// Define a callback function</w:t>
      </w:r>
      <w:r w:rsidR="007D4CC3" w:rsidRPr="002F4244">
        <w:rPr>
          <w:highlight w:val="yellow"/>
        </w:rPr>
        <w:br/>
      </w:r>
      <w:r w:rsidRPr="002F4244">
        <w:rPr>
          <w:highlight w:val="yellow"/>
        </w:rPr>
        <w:t xml:space="preserve">  const xhttp = new XMLHttpRequest();</w:t>
      </w:r>
      <w:r w:rsidRPr="002F4244">
        <w:rPr>
          <w:highlight w:val="yellow"/>
        </w:rPr>
        <w:br/>
      </w:r>
      <w:r w:rsidR="007D4CC3" w:rsidRPr="002F4244">
        <w:rPr>
          <w:highlight w:val="yellow"/>
        </w:rPr>
        <w:t>// Define a callback function</w:t>
      </w:r>
      <w:r w:rsidR="007D4CC3" w:rsidRPr="002F4244">
        <w:rPr>
          <w:highlight w:val="yellow"/>
        </w:rPr>
        <w:br/>
      </w:r>
      <w:r w:rsidRPr="002F4244">
        <w:rPr>
          <w:highlight w:val="yellow"/>
        </w:rPr>
        <w:t xml:space="preserve">  xhttp.onload = function() {</w:t>
      </w:r>
      <w:r w:rsidRPr="002F4244">
        <w:rPr>
          <w:highlight w:val="yellow"/>
        </w:rPr>
        <w:br/>
        <w:t xml:space="preserve">    document.getElementById("demo").innerHTML = this.responseText;</w:t>
      </w:r>
      <w:r w:rsidRPr="002F4244">
        <w:rPr>
          <w:highlight w:val="yellow"/>
        </w:rPr>
        <w:br/>
        <w:t xml:space="preserve">    }</w:t>
      </w:r>
      <w:r w:rsidRPr="002F4244">
        <w:rPr>
          <w:highlight w:val="yellow"/>
        </w:rPr>
        <w:br/>
      </w:r>
      <w:r w:rsidR="007D4CC3" w:rsidRPr="002F4244">
        <w:rPr>
          <w:highlight w:val="yellow"/>
        </w:rPr>
        <w:t>// Send a request</w:t>
      </w:r>
      <w:r w:rsidRPr="002F4244">
        <w:rPr>
          <w:highlight w:val="yellow"/>
        </w:rPr>
        <w:t xml:space="preserve"> </w:t>
      </w:r>
      <w:r w:rsidR="007D4CC3" w:rsidRPr="002F4244">
        <w:rPr>
          <w:highlight w:val="yellow"/>
        </w:rPr>
        <w:br/>
      </w:r>
      <w:r w:rsidRPr="002F4244">
        <w:rPr>
          <w:highlight w:val="yellow"/>
        </w:rPr>
        <w:t xml:space="preserve"> xhttp.open("GET", "ajax_info.txt", true);</w:t>
      </w:r>
      <w:r w:rsidRPr="002F4244">
        <w:rPr>
          <w:highlight w:val="yellow"/>
        </w:rPr>
        <w:br/>
        <w:t xml:space="preserve">  xhttp.send();</w:t>
      </w:r>
      <w:r w:rsidRPr="002F4244">
        <w:rPr>
          <w:highlight w:val="yellow"/>
        </w:rPr>
        <w:br/>
        <w:t>}</w:t>
      </w:r>
      <w:r w:rsidR="002F4244">
        <w:rPr>
          <w:highlight w:val="yellow"/>
        </w:rPr>
        <w:t xml:space="preserve">                               </w:t>
      </w:r>
    </w:p>
    <w:p w14:paraId="17DF8677" w14:textId="14355537" w:rsidR="00420A40" w:rsidRDefault="00DA393A" w:rsidP="00420A40">
      <w:pPr>
        <w:pStyle w:val="ListParagraph"/>
        <w:numPr>
          <w:ilvl w:val="0"/>
          <w:numId w:val="1"/>
        </w:numPr>
      </w:pPr>
      <w:r w:rsidRPr="00DA393A">
        <w:t>PRF192x_o13 - Hiểu và sử dụng được cấu trúc jQuery.</w:t>
      </w:r>
    </w:p>
    <w:p w14:paraId="5D12D873" w14:textId="76F8F376" w:rsidR="008C17B4" w:rsidRDefault="008C17B4" w:rsidP="008C17B4">
      <w:pPr>
        <w:pStyle w:val="ListParagraph"/>
        <w:numPr>
          <w:ilvl w:val="1"/>
          <w:numId w:val="1"/>
        </w:numPr>
      </w:pPr>
      <w:r w:rsidRPr="008C17B4">
        <w:t>Finding HTML Element by Id</w:t>
      </w:r>
    </w:p>
    <w:p w14:paraId="3FA47C51" w14:textId="5F2FA3E9" w:rsidR="008C17B4" w:rsidRDefault="008C17B4" w:rsidP="008C17B4">
      <w:pPr>
        <w:pStyle w:val="ListParagraph"/>
        <w:numPr>
          <w:ilvl w:val="2"/>
          <w:numId w:val="1"/>
        </w:numPr>
      </w:pPr>
      <w:r w:rsidRPr="008C17B4">
        <w:t>$("#id01");</w:t>
      </w:r>
      <w:r>
        <w:t xml:space="preserve"> == </w:t>
      </w:r>
      <w:r w:rsidRPr="008C17B4">
        <w:t>document.getElementById("id01");</w:t>
      </w:r>
    </w:p>
    <w:p w14:paraId="271D04C0" w14:textId="734ED810" w:rsidR="008C17B4" w:rsidRDefault="008C17B4" w:rsidP="008C17B4">
      <w:pPr>
        <w:pStyle w:val="ListParagraph"/>
        <w:numPr>
          <w:ilvl w:val="1"/>
          <w:numId w:val="1"/>
        </w:numPr>
      </w:pPr>
      <w:r w:rsidRPr="008C17B4">
        <w:t>Finding HTML Elements by Tag Name</w:t>
      </w:r>
    </w:p>
    <w:p w14:paraId="32C3DD6B" w14:textId="18078D72" w:rsidR="008C17B4" w:rsidRDefault="008C17B4" w:rsidP="008C17B4">
      <w:pPr>
        <w:pStyle w:val="ListParagraph"/>
        <w:numPr>
          <w:ilvl w:val="2"/>
          <w:numId w:val="1"/>
        </w:numPr>
      </w:pPr>
      <w:r w:rsidRPr="008C17B4">
        <w:t>$("p");</w:t>
      </w:r>
      <w:r>
        <w:t xml:space="preserve"> == </w:t>
      </w:r>
      <w:r w:rsidRPr="008C17B4">
        <w:t>document.getElementsByTagName("p");</w:t>
      </w:r>
    </w:p>
    <w:p w14:paraId="74CA063C" w14:textId="1019CBF3" w:rsidR="008C17B4" w:rsidRDefault="008C17B4" w:rsidP="008C17B4">
      <w:pPr>
        <w:pStyle w:val="ListParagraph"/>
        <w:numPr>
          <w:ilvl w:val="1"/>
          <w:numId w:val="1"/>
        </w:numPr>
      </w:pPr>
      <w:r w:rsidRPr="008C17B4">
        <w:t>Finding HTML Elements by Class Name</w:t>
      </w:r>
    </w:p>
    <w:p w14:paraId="48B1EA9D" w14:textId="0665D2C5" w:rsidR="008C17B4" w:rsidRDefault="008C17B4" w:rsidP="008C17B4">
      <w:pPr>
        <w:pStyle w:val="ListParagraph"/>
        <w:numPr>
          <w:ilvl w:val="2"/>
          <w:numId w:val="1"/>
        </w:numPr>
      </w:pPr>
      <w:r w:rsidRPr="008C17B4">
        <w:t>$(".intro");</w:t>
      </w:r>
      <w:r>
        <w:t xml:space="preserve"> == </w:t>
      </w:r>
      <w:r w:rsidRPr="008C17B4">
        <w:t>document.getElementsByClassName("intro");</w:t>
      </w:r>
    </w:p>
    <w:p w14:paraId="0B538DC3" w14:textId="18C96DE3" w:rsidR="00283980" w:rsidRDefault="00283980" w:rsidP="00283980">
      <w:pPr>
        <w:pStyle w:val="ListParagraph"/>
        <w:numPr>
          <w:ilvl w:val="1"/>
          <w:numId w:val="1"/>
        </w:numPr>
      </w:pPr>
      <w:r>
        <w:t>$(document).ready(function(){</w:t>
      </w:r>
      <w:r>
        <w:br/>
        <w:t xml:space="preserve">  $("p").click(function(){</w:t>
      </w:r>
      <w:r>
        <w:br/>
        <w:t xml:space="preserve">    $(this).hide();</w:t>
      </w:r>
      <w:r>
        <w:br/>
        <w:t xml:space="preserve">  });</w:t>
      </w:r>
      <w:r>
        <w:br/>
        <w:t>});</w:t>
      </w:r>
    </w:p>
    <w:p w14:paraId="43138F34" w14:textId="02895C1C" w:rsidR="00DA393A" w:rsidRDefault="00DA393A" w:rsidP="00420A40">
      <w:pPr>
        <w:pStyle w:val="ListParagraph"/>
        <w:numPr>
          <w:ilvl w:val="0"/>
          <w:numId w:val="1"/>
        </w:numPr>
      </w:pPr>
      <w:r w:rsidRPr="00DA393A">
        <w:t>PRF192x_o14 - Sử dụng được Selector và Functions của jQuery</w:t>
      </w:r>
    </w:p>
    <w:p w14:paraId="6A9F4BF3" w14:textId="742A8AA5" w:rsidR="00283980" w:rsidRDefault="00283980" w:rsidP="00283980">
      <w:pPr>
        <w:pStyle w:val="ListParagraph"/>
        <w:numPr>
          <w:ilvl w:val="1"/>
          <w:numId w:val="1"/>
        </w:numPr>
      </w:pPr>
      <w:r>
        <w:t>jQuery Selectors</w:t>
      </w:r>
    </w:p>
    <w:p w14:paraId="3BE3CB79" w14:textId="77777777" w:rsidR="00D65099" w:rsidRDefault="00D65099" w:rsidP="00D65099">
      <w:pPr>
        <w:pStyle w:val="ListParagraph"/>
        <w:numPr>
          <w:ilvl w:val="2"/>
          <w:numId w:val="1"/>
        </w:numPr>
      </w:pPr>
      <w:r>
        <w:t>$("*")</w:t>
      </w:r>
      <w:r>
        <w:tab/>
        <w:t>Selects all elements</w:t>
      </w:r>
      <w:r>
        <w:tab/>
      </w:r>
    </w:p>
    <w:p w14:paraId="2D01C224" w14:textId="77777777" w:rsidR="00D65099" w:rsidRDefault="00D65099" w:rsidP="00D65099">
      <w:pPr>
        <w:pStyle w:val="ListParagraph"/>
        <w:numPr>
          <w:ilvl w:val="2"/>
          <w:numId w:val="1"/>
        </w:numPr>
      </w:pPr>
      <w:r>
        <w:t>$(this)</w:t>
      </w:r>
      <w:r>
        <w:tab/>
        <w:t>Selects the current HTML element</w:t>
      </w:r>
      <w:r>
        <w:tab/>
      </w:r>
    </w:p>
    <w:p w14:paraId="3781A91C" w14:textId="77777777" w:rsidR="00D65099" w:rsidRDefault="00D65099" w:rsidP="00D65099">
      <w:pPr>
        <w:pStyle w:val="ListParagraph"/>
        <w:numPr>
          <w:ilvl w:val="2"/>
          <w:numId w:val="1"/>
        </w:numPr>
      </w:pPr>
      <w:r>
        <w:t>$("p.intro")</w:t>
      </w:r>
      <w:r>
        <w:tab/>
        <w:t>Selects all &lt;p&gt; elements with class="intro"</w:t>
      </w:r>
      <w:r>
        <w:tab/>
      </w:r>
    </w:p>
    <w:p w14:paraId="04415C56" w14:textId="77777777" w:rsidR="00D65099" w:rsidRDefault="00D65099" w:rsidP="00D65099">
      <w:pPr>
        <w:pStyle w:val="ListParagraph"/>
        <w:numPr>
          <w:ilvl w:val="2"/>
          <w:numId w:val="1"/>
        </w:numPr>
      </w:pPr>
      <w:r>
        <w:t>$("p:first")</w:t>
      </w:r>
      <w:r>
        <w:tab/>
        <w:t>Selects the first &lt;p&gt; element</w:t>
      </w:r>
      <w:r>
        <w:tab/>
      </w:r>
    </w:p>
    <w:p w14:paraId="5A7FF574" w14:textId="77777777" w:rsidR="00D65099" w:rsidRDefault="00D65099" w:rsidP="00D65099">
      <w:pPr>
        <w:pStyle w:val="ListParagraph"/>
        <w:numPr>
          <w:ilvl w:val="2"/>
          <w:numId w:val="1"/>
        </w:numPr>
      </w:pPr>
      <w:r>
        <w:t>$("ul li:first")</w:t>
      </w:r>
      <w:r>
        <w:tab/>
        <w:t>Selects the first &lt;li&gt; element of the first &lt;ul&gt;</w:t>
      </w:r>
      <w:r>
        <w:tab/>
      </w:r>
    </w:p>
    <w:p w14:paraId="79F85567" w14:textId="77777777" w:rsidR="00D65099" w:rsidRDefault="00D65099" w:rsidP="00D65099">
      <w:pPr>
        <w:pStyle w:val="ListParagraph"/>
        <w:numPr>
          <w:ilvl w:val="2"/>
          <w:numId w:val="1"/>
        </w:numPr>
      </w:pPr>
      <w:r>
        <w:t>$("ul li:first-child")</w:t>
      </w:r>
      <w:r>
        <w:tab/>
        <w:t>Selects the first &lt;li&gt; element of every &lt;ul&gt;</w:t>
      </w:r>
      <w:r>
        <w:tab/>
      </w:r>
    </w:p>
    <w:p w14:paraId="46F150B2" w14:textId="77777777" w:rsidR="00D65099" w:rsidRDefault="00D65099" w:rsidP="00D65099">
      <w:pPr>
        <w:pStyle w:val="ListParagraph"/>
        <w:numPr>
          <w:ilvl w:val="2"/>
          <w:numId w:val="1"/>
        </w:numPr>
      </w:pPr>
      <w:r>
        <w:t>$("[href]")</w:t>
      </w:r>
      <w:r>
        <w:tab/>
        <w:t>Selects all elements with an href attribute</w:t>
      </w:r>
      <w:r>
        <w:tab/>
      </w:r>
    </w:p>
    <w:p w14:paraId="32B1954E" w14:textId="77777777" w:rsidR="00D65099" w:rsidRDefault="00D65099" w:rsidP="00D65099">
      <w:pPr>
        <w:pStyle w:val="ListParagraph"/>
        <w:numPr>
          <w:ilvl w:val="2"/>
          <w:numId w:val="1"/>
        </w:numPr>
      </w:pPr>
      <w:r>
        <w:t>$("a[target='_blank']")</w:t>
      </w:r>
      <w:r>
        <w:tab/>
        <w:t>Selects all &lt;a&gt; elements with a target attribute value equal to "_blank"</w:t>
      </w:r>
      <w:r>
        <w:tab/>
      </w:r>
    </w:p>
    <w:p w14:paraId="61B9A69A" w14:textId="77777777" w:rsidR="00D65099" w:rsidRDefault="00D65099" w:rsidP="00D65099">
      <w:pPr>
        <w:pStyle w:val="ListParagraph"/>
        <w:numPr>
          <w:ilvl w:val="2"/>
          <w:numId w:val="1"/>
        </w:numPr>
      </w:pPr>
      <w:r>
        <w:t>$("a[target!='_blank']")</w:t>
      </w:r>
      <w:r>
        <w:tab/>
        <w:t>Selects all &lt;a&gt; elements with a target attribute value NOT equal to "_blank"</w:t>
      </w:r>
      <w:r>
        <w:tab/>
      </w:r>
    </w:p>
    <w:p w14:paraId="2A3956E9" w14:textId="77777777" w:rsidR="00D65099" w:rsidRDefault="00D65099" w:rsidP="00D65099">
      <w:pPr>
        <w:pStyle w:val="ListParagraph"/>
        <w:numPr>
          <w:ilvl w:val="2"/>
          <w:numId w:val="1"/>
        </w:numPr>
      </w:pPr>
      <w:r>
        <w:lastRenderedPageBreak/>
        <w:t>$(":button")</w:t>
      </w:r>
      <w:r>
        <w:tab/>
        <w:t>Selects all &lt;button&gt; elements and &lt;input&gt; elements of type="button"</w:t>
      </w:r>
      <w:r>
        <w:tab/>
      </w:r>
    </w:p>
    <w:p w14:paraId="74C7F0DF" w14:textId="77777777" w:rsidR="00D65099" w:rsidRDefault="00D65099" w:rsidP="00D65099">
      <w:pPr>
        <w:pStyle w:val="ListParagraph"/>
        <w:numPr>
          <w:ilvl w:val="2"/>
          <w:numId w:val="1"/>
        </w:numPr>
      </w:pPr>
      <w:r>
        <w:t>$("tr:even")</w:t>
      </w:r>
      <w:r>
        <w:tab/>
        <w:t>Selects all even &lt;tr&gt; elements</w:t>
      </w:r>
      <w:r>
        <w:tab/>
      </w:r>
    </w:p>
    <w:p w14:paraId="1F15D421" w14:textId="3A60796D" w:rsidR="00283980" w:rsidRDefault="00D65099" w:rsidP="00D65099">
      <w:pPr>
        <w:pStyle w:val="ListParagraph"/>
        <w:numPr>
          <w:ilvl w:val="2"/>
          <w:numId w:val="1"/>
        </w:numPr>
      </w:pPr>
      <w:r>
        <w:t>$("tr:odd")</w:t>
      </w:r>
      <w:r>
        <w:tab/>
        <w:t>Selects all odd &lt;tr&gt; elements</w:t>
      </w:r>
    </w:p>
    <w:p w14:paraId="221F2B8F" w14:textId="298D946F" w:rsidR="00BE160E" w:rsidRDefault="00BE160E" w:rsidP="00BE160E">
      <w:pPr>
        <w:pStyle w:val="ListParagraph"/>
        <w:numPr>
          <w:ilvl w:val="1"/>
          <w:numId w:val="1"/>
        </w:numPr>
      </w:pPr>
      <w:r>
        <w:t>Functions:</w:t>
      </w:r>
    </w:p>
    <w:p w14:paraId="598081D1" w14:textId="16C5F00B" w:rsidR="00DA393A" w:rsidRDefault="00DA393A" w:rsidP="00420A40">
      <w:pPr>
        <w:pStyle w:val="ListParagraph"/>
        <w:numPr>
          <w:ilvl w:val="0"/>
          <w:numId w:val="1"/>
        </w:numPr>
      </w:pPr>
      <w:r w:rsidRPr="00DA393A">
        <w:t>PRF192x_o15 - Sử dụng được thẻ HTML động với jQuery.</w:t>
      </w:r>
    </w:p>
    <w:p w14:paraId="42969CA7" w14:textId="5D97F86D" w:rsidR="00704652" w:rsidRDefault="00F436AA" w:rsidP="00704652">
      <w:pPr>
        <w:pStyle w:val="ListParagraph"/>
        <w:numPr>
          <w:ilvl w:val="1"/>
          <w:numId w:val="1"/>
        </w:numPr>
      </w:pPr>
      <w:r w:rsidRPr="00F436AA">
        <w:t>Get Content - text(), html(), and val()</w:t>
      </w:r>
    </w:p>
    <w:p w14:paraId="56FE8B6F" w14:textId="7A104E92" w:rsidR="00F436AA" w:rsidRDefault="00F436AA" w:rsidP="00F436AA">
      <w:pPr>
        <w:pStyle w:val="ListParagraph"/>
        <w:numPr>
          <w:ilvl w:val="2"/>
          <w:numId w:val="1"/>
        </w:numPr>
      </w:pPr>
      <w:r>
        <w:t>text() - Sets or returns the text content of selected elements</w:t>
      </w:r>
    </w:p>
    <w:p w14:paraId="5EA327E1" w14:textId="64398D40" w:rsidR="00F436AA" w:rsidRDefault="00F436AA" w:rsidP="00F436AA">
      <w:pPr>
        <w:pStyle w:val="ListParagraph"/>
        <w:numPr>
          <w:ilvl w:val="3"/>
          <w:numId w:val="1"/>
        </w:numPr>
      </w:pPr>
      <w:r>
        <w:t>$("#btn1").click(function(){</w:t>
      </w:r>
      <w:r>
        <w:br/>
        <w:t xml:space="preserve">  alert("Text: " + $("#test").text());</w:t>
      </w:r>
      <w:r>
        <w:br/>
        <w:t>});</w:t>
      </w:r>
    </w:p>
    <w:p w14:paraId="7E380EA4" w14:textId="0EECC597" w:rsidR="00F436AA" w:rsidRDefault="00F436AA" w:rsidP="00F436AA">
      <w:pPr>
        <w:pStyle w:val="ListParagraph"/>
        <w:numPr>
          <w:ilvl w:val="2"/>
          <w:numId w:val="1"/>
        </w:numPr>
      </w:pPr>
      <w:r>
        <w:t>html() - Sets or returns the content of selected elements (including HTML markup)</w:t>
      </w:r>
    </w:p>
    <w:p w14:paraId="2C64F691" w14:textId="10CC1F92" w:rsidR="00F436AA" w:rsidRDefault="00F436AA" w:rsidP="00F436AA">
      <w:pPr>
        <w:pStyle w:val="ListParagraph"/>
        <w:numPr>
          <w:ilvl w:val="3"/>
          <w:numId w:val="1"/>
        </w:numPr>
      </w:pPr>
      <w:r>
        <w:t>$("#btn2").click(function(){</w:t>
      </w:r>
      <w:r>
        <w:br/>
        <w:t xml:space="preserve">  alert("HTML: " + $("#test").html());</w:t>
      </w:r>
      <w:r>
        <w:br/>
        <w:t>});</w:t>
      </w:r>
    </w:p>
    <w:p w14:paraId="2A224916" w14:textId="01E3CE14" w:rsidR="00F436AA" w:rsidRDefault="00F436AA" w:rsidP="00F436AA">
      <w:pPr>
        <w:pStyle w:val="ListParagraph"/>
        <w:numPr>
          <w:ilvl w:val="2"/>
          <w:numId w:val="1"/>
        </w:numPr>
      </w:pPr>
      <w:r>
        <w:t>val() - Sets or returns the value of form fields</w:t>
      </w:r>
    </w:p>
    <w:p w14:paraId="1B6584EC" w14:textId="27C1A74F" w:rsidR="00F436AA" w:rsidRDefault="00F436AA" w:rsidP="00F436AA">
      <w:pPr>
        <w:pStyle w:val="ListParagraph"/>
        <w:numPr>
          <w:ilvl w:val="3"/>
          <w:numId w:val="1"/>
        </w:numPr>
      </w:pPr>
      <w:r>
        <w:t>$("#btn1").click(function(){</w:t>
      </w:r>
      <w:r>
        <w:br/>
        <w:t xml:space="preserve">  alert("Value: " + $("#test").val());</w:t>
      </w:r>
      <w:r>
        <w:br/>
        <w:t>});</w:t>
      </w:r>
    </w:p>
    <w:p w14:paraId="4B3C4CA1" w14:textId="31830474" w:rsidR="00F436AA" w:rsidRDefault="00F436AA" w:rsidP="00F436AA">
      <w:pPr>
        <w:pStyle w:val="ListParagraph"/>
        <w:numPr>
          <w:ilvl w:val="1"/>
          <w:numId w:val="1"/>
        </w:numPr>
      </w:pPr>
      <w:r w:rsidRPr="00F436AA">
        <w:t>Get Attributes - attr()</w:t>
      </w:r>
    </w:p>
    <w:p w14:paraId="0A4EA438" w14:textId="12A2FA7B" w:rsidR="00F436AA" w:rsidRDefault="00F436AA" w:rsidP="00F436AA">
      <w:pPr>
        <w:pStyle w:val="ListParagraph"/>
        <w:numPr>
          <w:ilvl w:val="2"/>
          <w:numId w:val="1"/>
        </w:numPr>
      </w:pPr>
      <w:r>
        <w:t>$("button").click(function(){</w:t>
      </w:r>
      <w:r>
        <w:br/>
        <w:t xml:space="preserve">  alert($("#w3s").attr("href"));</w:t>
      </w:r>
      <w:r>
        <w:br/>
        <w:t>});</w:t>
      </w:r>
    </w:p>
    <w:p w14:paraId="116FF9C8" w14:textId="44FFA828" w:rsidR="00F436AA" w:rsidRDefault="00CC5D46" w:rsidP="00F436AA">
      <w:pPr>
        <w:pStyle w:val="ListParagraph"/>
        <w:numPr>
          <w:ilvl w:val="1"/>
          <w:numId w:val="1"/>
        </w:numPr>
      </w:pPr>
      <w:r w:rsidRPr="00CC5D46">
        <w:t>Set Content - text(), html(), and val()</w:t>
      </w:r>
    </w:p>
    <w:p w14:paraId="15DB0CC1" w14:textId="69340817" w:rsidR="00CC5D46" w:rsidRDefault="00CC5D46" w:rsidP="00CC5D46">
      <w:pPr>
        <w:pStyle w:val="ListParagraph"/>
        <w:numPr>
          <w:ilvl w:val="2"/>
          <w:numId w:val="1"/>
        </w:numPr>
      </w:pPr>
      <w:r>
        <w:t>text() - Sets or returns the text content of selected elements</w:t>
      </w:r>
    </w:p>
    <w:p w14:paraId="0C27565E" w14:textId="0DE99A93" w:rsidR="00CC5D46" w:rsidRDefault="00CC5D46" w:rsidP="00CC5D46">
      <w:pPr>
        <w:pStyle w:val="ListParagraph"/>
        <w:numPr>
          <w:ilvl w:val="3"/>
          <w:numId w:val="1"/>
        </w:numPr>
      </w:pPr>
      <w:r>
        <w:t>$("#btn1").click(function(){</w:t>
      </w:r>
      <w:r>
        <w:br/>
        <w:t xml:space="preserve">  $("#test1").text("Hello world!");</w:t>
      </w:r>
      <w:r>
        <w:br/>
        <w:t>});</w:t>
      </w:r>
    </w:p>
    <w:p w14:paraId="0F8504BC" w14:textId="55DB9F64" w:rsidR="00CC5D46" w:rsidRDefault="00CC5D46" w:rsidP="00CC5D46">
      <w:pPr>
        <w:pStyle w:val="ListParagraph"/>
        <w:numPr>
          <w:ilvl w:val="2"/>
          <w:numId w:val="1"/>
        </w:numPr>
      </w:pPr>
      <w:r>
        <w:t>html() - Sets or returns the content of selected elements (including HTML markup)</w:t>
      </w:r>
    </w:p>
    <w:p w14:paraId="657E9CB0" w14:textId="508B0AF1" w:rsidR="00CC5D46" w:rsidRDefault="00CC5D46" w:rsidP="00CC5D46">
      <w:pPr>
        <w:pStyle w:val="ListParagraph"/>
        <w:numPr>
          <w:ilvl w:val="3"/>
          <w:numId w:val="1"/>
        </w:numPr>
      </w:pPr>
      <w:r>
        <w:t>$("#btn2").click(function(){</w:t>
      </w:r>
      <w:r>
        <w:br/>
        <w:t xml:space="preserve">  $("#test2").html("&lt;b&gt;Hello world!&lt;/b&gt;");</w:t>
      </w:r>
      <w:r>
        <w:br/>
        <w:t>});</w:t>
      </w:r>
    </w:p>
    <w:p w14:paraId="1EE2E8B1" w14:textId="012FA8E7" w:rsidR="00CC5D46" w:rsidRDefault="00CC5D46" w:rsidP="00CC5D46">
      <w:pPr>
        <w:pStyle w:val="ListParagraph"/>
        <w:numPr>
          <w:ilvl w:val="2"/>
          <w:numId w:val="1"/>
        </w:numPr>
      </w:pPr>
      <w:r>
        <w:t>val() - Sets or returns the value of form fields</w:t>
      </w:r>
    </w:p>
    <w:p w14:paraId="1C6F683B" w14:textId="4F716411" w:rsidR="00CC5D46" w:rsidRDefault="00CC5D46" w:rsidP="00CC5D46">
      <w:pPr>
        <w:pStyle w:val="ListParagraph"/>
        <w:numPr>
          <w:ilvl w:val="3"/>
          <w:numId w:val="1"/>
        </w:numPr>
      </w:pPr>
      <w:r>
        <w:t>$("#btn3").click(function(){</w:t>
      </w:r>
      <w:r>
        <w:br/>
        <w:t xml:space="preserve">  $("#test3").val("Dolly Duck");</w:t>
      </w:r>
      <w:r>
        <w:br/>
        <w:t>});</w:t>
      </w:r>
    </w:p>
    <w:p w14:paraId="4C18BD63" w14:textId="51307BCA" w:rsidR="00CC5D46" w:rsidRDefault="00CC5D46" w:rsidP="00CC5D46">
      <w:pPr>
        <w:pStyle w:val="ListParagraph"/>
        <w:numPr>
          <w:ilvl w:val="1"/>
          <w:numId w:val="1"/>
        </w:numPr>
      </w:pPr>
      <w:r w:rsidRPr="00CC5D46">
        <w:t>Set Attributes - attr()</w:t>
      </w:r>
    </w:p>
    <w:p w14:paraId="4C09CF4F" w14:textId="64EF02CF" w:rsidR="00CC5D46" w:rsidRDefault="00CC5D46" w:rsidP="00CC5D46">
      <w:pPr>
        <w:pStyle w:val="ListParagraph"/>
        <w:numPr>
          <w:ilvl w:val="2"/>
          <w:numId w:val="1"/>
        </w:numPr>
      </w:pPr>
      <w:r>
        <w:t>$("button").click(function(){</w:t>
      </w:r>
      <w:r>
        <w:br/>
        <w:t xml:space="preserve">  $("#w3s").attr({</w:t>
      </w:r>
      <w:r>
        <w:br/>
        <w:t xml:space="preserve">    "href" : "https://www.w3schools.com/jquery/",</w:t>
      </w:r>
      <w:r>
        <w:br/>
        <w:t xml:space="preserve">    "title" : "W3Schools jQuery Tutorial"</w:t>
      </w:r>
      <w:r>
        <w:br/>
      </w:r>
      <w:r>
        <w:lastRenderedPageBreak/>
        <w:t xml:space="preserve">  });</w:t>
      </w:r>
      <w:r>
        <w:br/>
        <w:t>});</w:t>
      </w:r>
    </w:p>
    <w:p w14:paraId="404B9DE9" w14:textId="60BA34B3" w:rsidR="00CC5D46" w:rsidRDefault="00CC5D46" w:rsidP="00CC5D46">
      <w:pPr>
        <w:pStyle w:val="ListParagraph"/>
        <w:numPr>
          <w:ilvl w:val="1"/>
          <w:numId w:val="1"/>
        </w:numPr>
      </w:pPr>
      <w:r w:rsidRPr="00CC5D46">
        <w:t>jQuery - Add Elements</w:t>
      </w:r>
    </w:p>
    <w:p w14:paraId="32F1909A" w14:textId="4BFC05B1" w:rsidR="00CC5D46" w:rsidRDefault="00CC5D46" w:rsidP="00CC5D46">
      <w:pPr>
        <w:pStyle w:val="ListParagraph"/>
        <w:numPr>
          <w:ilvl w:val="2"/>
          <w:numId w:val="1"/>
        </w:numPr>
      </w:pPr>
      <w:r>
        <w:t>append() - Inserts content at the end of the selected elements</w:t>
      </w:r>
    </w:p>
    <w:p w14:paraId="1E73381C" w14:textId="113C4702" w:rsidR="00884571" w:rsidRDefault="00884571" w:rsidP="00884571">
      <w:pPr>
        <w:pStyle w:val="ListParagraph"/>
        <w:numPr>
          <w:ilvl w:val="3"/>
          <w:numId w:val="1"/>
        </w:numPr>
      </w:pPr>
      <w:r w:rsidRPr="00884571">
        <w:t>$("p").append("Some appended text.");</w:t>
      </w:r>
    </w:p>
    <w:p w14:paraId="78454187" w14:textId="507CCF40" w:rsidR="00CC5D46" w:rsidRDefault="00CC5D46" w:rsidP="00CC5D46">
      <w:pPr>
        <w:pStyle w:val="ListParagraph"/>
        <w:numPr>
          <w:ilvl w:val="2"/>
          <w:numId w:val="1"/>
        </w:numPr>
      </w:pPr>
      <w:r>
        <w:t>prepend() - Inserts content at the beginning of the selected elements</w:t>
      </w:r>
    </w:p>
    <w:p w14:paraId="5F27A2F2" w14:textId="4CA699B4" w:rsidR="00884571" w:rsidRDefault="00884571" w:rsidP="00884571">
      <w:pPr>
        <w:pStyle w:val="ListParagraph"/>
        <w:numPr>
          <w:ilvl w:val="3"/>
          <w:numId w:val="1"/>
        </w:numPr>
      </w:pPr>
      <w:r w:rsidRPr="00884571">
        <w:t>$("p").prepend("Some prepended text.");</w:t>
      </w:r>
    </w:p>
    <w:p w14:paraId="13EFDEBB" w14:textId="2E63671B" w:rsidR="00CC5D46" w:rsidRDefault="00CC5D46" w:rsidP="00CC5D46">
      <w:pPr>
        <w:pStyle w:val="ListParagraph"/>
        <w:numPr>
          <w:ilvl w:val="2"/>
          <w:numId w:val="1"/>
        </w:numPr>
      </w:pPr>
      <w:r>
        <w:t>after() - Inserts content after the selected elements</w:t>
      </w:r>
    </w:p>
    <w:p w14:paraId="3677530C" w14:textId="0A76264D" w:rsidR="00884571" w:rsidRDefault="00884571" w:rsidP="00884571">
      <w:pPr>
        <w:pStyle w:val="ListParagraph"/>
        <w:numPr>
          <w:ilvl w:val="3"/>
          <w:numId w:val="1"/>
        </w:numPr>
      </w:pPr>
      <w:r w:rsidRPr="00884571">
        <w:t>$("img").after("Some text after");</w:t>
      </w:r>
    </w:p>
    <w:p w14:paraId="6284B129" w14:textId="71A81EC7" w:rsidR="00CC5D46" w:rsidRDefault="00CC5D46" w:rsidP="00CC5D46">
      <w:pPr>
        <w:pStyle w:val="ListParagraph"/>
        <w:numPr>
          <w:ilvl w:val="2"/>
          <w:numId w:val="1"/>
        </w:numPr>
      </w:pPr>
      <w:r>
        <w:t>before() - Inserts content before the selected elements</w:t>
      </w:r>
    </w:p>
    <w:p w14:paraId="59B1AB15" w14:textId="3D98816B" w:rsidR="00884571" w:rsidRDefault="00884571" w:rsidP="00884571">
      <w:pPr>
        <w:pStyle w:val="ListParagraph"/>
        <w:numPr>
          <w:ilvl w:val="3"/>
          <w:numId w:val="1"/>
        </w:numPr>
      </w:pPr>
      <w:r w:rsidRPr="00884571">
        <w:t>$("img").before("Some text before");</w:t>
      </w:r>
    </w:p>
    <w:p w14:paraId="1EA9AD48" w14:textId="17EA951F" w:rsidR="00656FC9" w:rsidRDefault="00656FC9" w:rsidP="00656FC9">
      <w:pPr>
        <w:pStyle w:val="ListParagraph"/>
        <w:numPr>
          <w:ilvl w:val="1"/>
          <w:numId w:val="1"/>
        </w:numPr>
      </w:pPr>
      <w:r w:rsidRPr="00656FC9">
        <w:t>jQuery - Remove Elements</w:t>
      </w:r>
    </w:p>
    <w:p w14:paraId="49D152D3" w14:textId="3F0963D2" w:rsidR="00656FC9" w:rsidRDefault="00656FC9" w:rsidP="00656FC9">
      <w:pPr>
        <w:pStyle w:val="ListParagraph"/>
        <w:numPr>
          <w:ilvl w:val="2"/>
          <w:numId w:val="1"/>
        </w:numPr>
      </w:pPr>
      <w:r>
        <w:t>remove() - Removes the selected element (and its child elements)</w:t>
      </w:r>
    </w:p>
    <w:p w14:paraId="664738CB" w14:textId="67B93694" w:rsidR="00656FC9" w:rsidRDefault="00656FC9" w:rsidP="00656FC9">
      <w:pPr>
        <w:pStyle w:val="ListParagraph"/>
        <w:numPr>
          <w:ilvl w:val="3"/>
          <w:numId w:val="1"/>
        </w:numPr>
      </w:pPr>
      <w:r w:rsidRPr="00656FC9">
        <w:t>$("#div1").remove();</w:t>
      </w:r>
    </w:p>
    <w:p w14:paraId="476FB351" w14:textId="61E27B7F" w:rsidR="00656FC9" w:rsidRDefault="00656FC9" w:rsidP="00656FC9">
      <w:pPr>
        <w:pStyle w:val="ListParagraph"/>
        <w:numPr>
          <w:ilvl w:val="3"/>
          <w:numId w:val="1"/>
        </w:numPr>
      </w:pPr>
      <w:r w:rsidRPr="00656FC9">
        <w:t>$("p").remove(".test, .demo");</w:t>
      </w:r>
    </w:p>
    <w:p w14:paraId="1D6789A0" w14:textId="3F578226" w:rsidR="00656FC9" w:rsidRDefault="00656FC9" w:rsidP="00656FC9">
      <w:pPr>
        <w:pStyle w:val="ListParagraph"/>
        <w:numPr>
          <w:ilvl w:val="2"/>
          <w:numId w:val="1"/>
        </w:numPr>
      </w:pPr>
      <w:r>
        <w:t>empty() - Removes the child elements from the selected element</w:t>
      </w:r>
    </w:p>
    <w:p w14:paraId="1B28D109" w14:textId="11F7BA78" w:rsidR="00656FC9" w:rsidRDefault="00656FC9" w:rsidP="00656FC9">
      <w:pPr>
        <w:pStyle w:val="ListParagraph"/>
        <w:numPr>
          <w:ilvl w:val="3"/>
          <w:numId w:val="1"/>
        </w:numPr>
      </w:pPr>
      <w:r w:rsidRPr="00656FC9">
        <w:t>$("#div1").empty();</w:t>
      </w:r>
    </w:p>
    <w:p w14:paraId="39E08FA4" w14:textId="378434A0" w:rsidR="00DA393A" w:rsidRDefault="00DA393A" w:rsidP="00420A40">
      <w:pPr>
        <w:pStyle w:val="ListParagraph"/>
        <w:numPr>
          <w:ilvl w:val="0"/>
          <w:numId w:val="1"/>
        </w:numPr>
      </w:pPr>
      <w:r w:rsidRPr="00DA393A">
        <w:t>PRF192x_o16 - Làm việc với Sự kiện (Events) trong jQuery.</w:t>
      </w:r>
    </w:p>
    <w:p w14:paraId="65E3B0D8" w14:textId="2AFF6F6E" w:rsidR="00BE160E" w:rsidRDefault="00BE160E" w:rsidP="00BE160E">
      <w:pPr>
        <w:pStyle w:val="ListParagraph"/>
        <w:numPr>
          <w:ilvl w:val="1"/>
          <w:numId w:val="1"/>
        </w:numPr>
      </w:pPr>
      <w:r w:rsidRPr="00BE160E">
        <w:t>Mouse Events</w:t>
      </w:r>
    </w:p>
    <w:p w14:paraId="24628669" w14:textId="6BDF2BE5" w:rsidR="00BE160E" w:rsidRDefault="00BE160E" w:rsidP="00BE160E">
      <w:pPr>
        <w:pStyle w:val="ListParagraph"/>
        <w:numPr>
          <w:ilvl w:val="2"/>
          <w:numId w:val="1"/>
        </w:numPr>
      </w:pPr>
      <w:r>
        <w:t>Click</w:t>
      </w:r>
    </w:p>
    <w:p w14:paraId="002C7526" w14:textId="39AE0FCB" w:rsidR="00BE160E" w:rsidRDefault="00BE160E" w:rsidP="00BE160E">
      <w:pPr>
        <w:pStyle w:val="ListParagraph"/>
        <w:numPr>
          <w:ilvl w:val="2"/>
          <w:numId w:val="1"/>
        </w:numPr>
      </w:pPr>
      <w:r>
        <w:t>Dbclick</w:t>
      </w:r>
    </w:p>
    <w:p w14:paraId="06794C89" w14:textId="5C2D5DC3" w:rsidR="00BE160E" w:rsidRDefault="00BE160E" w:rsidP="00BE160E">
      <w:pPr>
        <w:pStyle w:val="ListParagraph"/>
        <w:numPr>
          <w:ilvl w:val="2"/>
          <w:numId w:val="1"/>
        </w:numPr>
      </w:pPr>
      <w:r>
        <w:t>Mouseenter</w:t>
      </w:r>
    </w:p>
    <w:p w14:paraId="03FC3698" w14:textId="61AC010E" w:rsidR="00BE160E" w:rsidRDefault="00BE160E" w:rsidP="00BE160E">
      <w:pPr>
        <w:pStyle w:val="ListParagraph"/>
        <w:numPr>
          <w:ilvl w:val="2"/>
          <w:numId w:val="1"/>
        </w:numPr>
      </w:pPr>
      <w:r>
        <w:t>Mouseleave</w:t>
      </w:r>
    </w:p>
    <w:p w14:paraId="1EB15CBD" w14:textId="0BE7A8B2" w:rsidR="00BE160E" w:rsidRDefault="00BE160E" w:rsidP="00BE160E">
      <w:pPr>
        <w:pStyle w:val="ListParagraph"/>
        <w:numPr>
          <w:ilvl w:val="2"/>
          <w:numId w:val="1"/>
        </w:numPr>
      </w:pPr>
      <w:r w:rsidRPr="00BE160E">
        <w:t>hover()</w:t>
      </w:r>
    </w:p>
    <w:p w14:paraId="513F7E18" w14:textId="5DA8D364" w:rsidR="00BE160E" w:rsidRDefault="00BE160E" w:rsidP="00BE160E">
      <w:pPr>
        <w:pStyle w:val="ListParagraph"/>
        <w:numPr>
          <w:ilvl w:val="3"/>
          <w:numId w:val="1"/>
        </w:numPr>
      </w:pPr>
      <w:r>
        <w:t>$("#p1").hover(function(){</w:t>
      </w:r>
      <w:r>
        <w:br/>
        <w:t xml:space="preserve">  alert("You entered p1!");</w:t>
      </w:r>
      <w:r>
        <w:br/>
        <w:t>},</w:t>
      </w:r>
    </w:p>
    <w:p w14:paraId="3E403622" w14:textId="398F3615" w:rsidR="00BE160E" w:rsidRDefault="00BE160E" w:rsidP="00BE160E">
      <w:pPr>
        <w:pStyle w:val="ListParagraph"/>
        <w:numPr>
          <w:ilvl w:val="1"/>
          <w:numId w:val="1"/>
        </w:numPr>
      </w:pPr>
      <w:r w:rsidRPr="00BE160E">
        <w:t>Keyboard Events</w:t>
      </w:r>
    </w:p>
    <w:p w14:paraId="461A923B" w14:textId="6654A8FB" w:rsidR="00BE160E" w:rsidRDefault="00BE160E" w:rsidP="00BE160E">
      <w:pPr>
        <w:pStyle w:val="ListParagraph"/>
        <w:numPr>
          <w:ilvl w:val="2"/>
          <w:numId w:val="1"/>
        </w:numPr>
      </w:pPr>
      <w:r>
        <w:t>Keypress</w:t>
      </w:r>
    </w:p>
    <w:p w14:paraId="66DD4F14" w14:textId="723F0677" w:rsidR="00BE160E" w:rsidRDefault="00BE160E" w:rsidP="00BE160E">
      <w:pPr>
        <w:pStyle w:val="ListParagraph"/>
        <w:numPr>
          <w:ilvl w:val="2"/>
          <w:numId w:val="1"/>
        </w:numPr>
      </w:pPr>
      <w:r>
        <w:t>Keydown</w:t>
      </w:r>
    </w:p>
    <w:p w14:paraId="104DEBDD" w14:textId="5384E7CB" w:rsidR="00BE160E" w:rsidRDefault="00BE160E" w:rsidP="00BE160E">
      <w:pPr>
        <w:pStyle w:val="ListParagraph"/>
        <w:numPr>
          <w:ilvl w:val="2"/>
          <w:numId w:val="1"/>
        </w:numPr>
      </w:pPr>
      <w:r>
        <w:t>Keyup</w:t>
      </w:r>
    </w:p>
    <w:p w14:paraId="1216F119" w14:textId="626B3E72" w:rsidR="00BE160E" w:rsidRDefault="00BE160E" w:rsidP="00BE160E">
      <w:pPr>
        <w:pStyle w:val="ListParagraph"/>
        <w:numPr>
          <w:ilvl w:val="1"/>
          <w:numId w:val="1"/>
        </w:numPr>
      </w:pPr>
      <w:r w:rsidRPr="00BE160E">
        <w:t>Form Events</w:t>
      </w:r>
    </w:p>
    <w:p w14:paraId="47477A6C" w14:textId="13AE12EC" w:rsidR="00BE160E" w:rsidRDefault="00BE160E" w:rsidP="00BE160E">
      <w:pPr>
        <w:pStyle w:val="ListParagraph"/>
        <w:numPr>
          <w:ilvl w:val="2"/>
          <w:numId w:val="1"/>
        </w:numPr>
      </w:pPr>
      <w:r>
        <w:t>Submit</w:t>
      </w:r>
    </w:p>
    <w:p w14:paraId="408D4A5B" w14:textId="73FAA3CD" w:rsidR="00BE160E" w:rsidRDefault="00BE160E" w:rsidP="00BE160E">
      <w:pPr>
        <w:pStyle w:val="ListParagraph"/>
        <w:numPr>
          <w:ilvl w:val="2"/>
          <w:numId w:val="1"/>
        </w:numPr>
      </w:pPr>
      <w:r>
        <w:t>Change</w:t>
      </w:r>
    </w:p>
    <w:p w14:paraId="7D2691FD" w14:textId="30C28230" w:rsidR="00BE160E" w:rsidRDefault="00BE160E" w:rsidP="00BE160E">
      <w:pPr>
        <w:pStyle w:val="ListParagraph"/>
        <w:numPr>
          <w:ilvl w:val="2"/>
          <w:numId w:val="1"/>
        </w:numPr>
      </w:pPr>
      <w:r>
        <w:t>Focus</w:t>
      </w:r>
    </w:p>
    <w:p w14:paraId="310943A1" w14:textId="77777777" w:rsidR="00BE160E" w:rsidRDefault="00BE160E" w:rsidP="00BE160E">
      <w:pPr>
        <w:pStyle w:val="ListParagraph"/>
        <w:numPr>
          <w:ilvl w:val="3"/>
          <w:numId w:val="1"/>
        </w:numPr>
      </w:pPr>
    </w:p>
    <w:p w14:paraId="2C032B22" w14:textId="29B61DD2" w:rsidR="00BE160E" w:rsidRDefault="00BE160E" w:rsidP="00BE160E">
      <w:pPr>
        <w:pStyle w:val="ListParagraph"/>
        <w:numPr>
          <w:ilvl w:val="2"/>
          <w:numId w:val="1"/>
        </w:numPr>
      </w:pPr>
      <w:r>
        <w:t>Blur</w:t>
      </w:r>
    </w:p>
    <w:p w14:paraId="257AF77E" w14:textId="4065BB33" w:rsidR="00BE160E" w:rsidRDefault="00BE160E" w:rsidP="00BE160E">
      <w:pPr>
        <w:pStyle w:val="ListParagraph"/>
        <w:numPr>
          <w:ilvl w:val="1"/>
          <w:numId w:val="1"/>
        </w:numPr>
      </w:pPr>
      <w:r w:rsidRPr="00BE160E">
        <w:t>Document/Window Events</w:t>
      </w:r>
    </w:p>
    <w:p w14:paraId="19CB7131" w14:textId="140A44A4" w:rsidR="00BE160E" w:rsidRDefault="00BE160E" w:rsidP="00BE160E">
      <w:pPr>
        <w:pStyle w:val="ListParagraph"/>
        <w:numPr>
          <w:ilvl w:val="2"/>
          <w:numId w:val="1"/>
        </w:numPr>
      </w:pPr>
      <w:r>
        <w:t>Load</w:t>
      </w:r>
    </w:p>
    <w:p w14:paraId="388B1E0B" w14:textId="7D7B255A" w:rsidR="00BE160E" w:rsidRDefault="00BE160E" w:rsidP="00BE160E">
      <w:pPr>
        <w:pStyle w:val="ListParagraph"/>
        <w:numPr>
          <w:ilvl w:val="2"/>
          <w:numId w:val="1"/>
        </w:numPr>
      </w:pPr>
      <w:r>
        <w:t>Resize</w:t>
      </w:r>
    </w:p>
    <w:p w14:paraId="185AFA10" w14:textId="0B079DF6" w:rsidR="00BE160E" w:rsidRDefault="00BE160E" w:rsidP="00BE160E">
      <w:pPr>
        <w:pStyle w:val="ListParagraph"/>
        <w:numPr>
          <w:ilvl w:val="2"/>
          <w:numId w:val="1"/>
        </w:numPr>
      </w:pPr>
      <w:r>
        <w:t>Scroll</w:t>
      </w:r>
    </w:p>
    <w:p w14:paraId="5AD98FCB" w14:textId="3D618805" w:rsidR="00BE160E" w:rsidRDefault="00BE160E" w:rsidP="00BE160E">
      <w:pPr>
        <w:pStyle w:val="ListParagraph"/>
        <w:numPr>
          <w:ilvl w:val="2"/>
          <w:numId w:val="1"/>
        </w:numPr>
      </w:pPr>
      <w:r>
        <w:t>unload</w:t>
      </w:r>
    </w:p>
    <w:p w14:paraId="07583BEC" w14:textId="76497BCA" w:rsidR="00DA393A" w:rsidRDefault="00DA393A" w:rsidP="00420A40">
      <w:pPr>
        <w:pStyle w:val="ListParagraph"/>
        <w:numPr>
          <w:ilvl w:val="0"/>
          <w:numId w:val="1"/>
        </w:numPr>
      </w:pPr>
      <w:r w:rsidRPr="00DA393A">
        <w:t>PRF192x_o17 - Làm việc với Hiệu ứng trong jQuery.</w:t>
      </w:r>
    </w:p>
    <w:p w14:paraId="7C1EF8C7" w14:textId="3EE81F43" w:rsidR="00704652" w:rsidRDefault="00704652" w:rsidP="00704652">
      <w:pPr>
        <w:pStyle w:val="ListParagraph"/>
        <w:numPr>
          <w:ilvl w:val="1"/>
          <w:numId w:val="1"/>
        </w:numPr>
      </w:pPr>
      <w:r w:rsidRPr="00704652">
        <w:t>jQuery toggle()</w:t>
      </w:r>
    </w:p>
    <w:p w14:paraId="6A0428FA" w14:textId="71E87762" w:rsidR="00704652" w:rsidRDefault="00704652" w:rsidP="00704652">
      <w:pPr>
        <w:pStyle w:val="ListParagraph"/>
        <w:numPr>
          <w:ilvl w:val="2"/>
          <w:numId w:val="1"/>
        </w:numPr>
      </w:pPr>
      <w:r>
        <w:lastRenderedPageBreak/>
        <w:t>$("button").click(function(){</w:t>
      </w:r>
      <w:r>
        <w:br/>
        <w:t xml:space="preserve">  $("p").toggle();</w:t>
      </w:r>
      <w:r>
        <w:br/>
        <w:t>});</w:t>
      </w:r>
    </w:p>
    <w:p w14:paraId="7E38F18B" w14:textId="295FC0C5" w:rsidR="002E68D5" w:rsidRDefault="002E68D5" w:rsidP="002E68D5">
      <w:pPr>
        <w:pStyle w:val="ListParagraph"/>
        <w:numPr>
          <w:ilvl w:val="1"/>
          <w:numId w:val="1"/>
        </w:numPr>
      </w:pPr>
      <w:r w:rsidRPr="002E68D5">
        <w:t>jQuery Fading Methods</w:t>
      </w:r>
    </w:p>
    <w:p w14:paraId="377F5B42" w14:textId="77777777" w:rsidR="002E68D5" w:rsidRDefault="002E68D5" w:rsidP="002E68D5">
      <w:pPr>
        <w:pStyle w:val="ListParagraph"/>
        <w:numPr>
          <w:ilvl w:val="2"/>
          <w:numId w:val="1"/>
        </w:numPr>
      </w:pPr>
      <w:r>
        <w:t>fadeIn()</w:t>
      </w:r>
    </w:p>
    <w:p w14:paraId="2BDCC5D9" w14:textId="77777777" w:rsidR="002E68D5" w:rsidRDefault="002E68D5" w:rsidP="002E68D5">
      <w:pPr>
        <w:pStyle w:val="ListParagraph"/>
        <w:numPr>
          <w:ilvl w:val="2"/>
          <w:numId w:val="1"/>
        </w:numPr>
      </w:pPr>
      <w:r>
        <w:t>fadeOut()</w:t>
      </w:r>
    </w:p>
    <w:p w14:paraId="4F9EEBA0" w14:textId="77777777" w:rsidR="002E68D5" w:rsidRDefault="002E68D5" w:rsidP="002E68D5">
      <w:pPr>
        <w:pStyle w:val="ListParagraph"/>
        <w:numPr>
          <w:ilvl w:val="2"/>
          <w:numId w:val="1"/>
        </w:numPr>
      </w:pPr>
      <w:r>
        <w:t>fadeToggle()</w:t>
      </w:r>
    </w:p>
    <w:p w14:paraId="59732027" w14:textId="1B0A60D4" w:rsidR="002E68D5" w:rsidRDefault="002E68D5" w:rsidP="002E68D5">
      <w:pPr>
        <w:pStyle w:val="ListParagraph"/>
        <w:numPr>
          <w:ilvl w:val="2"/>
          <w:numId w:val="1"/>
        </w:numPr>
      </w:pPr>
      <w:r>
        <w:t>fadeTo()</w:t>
      </w:r>
    </w:p>
    <w:p w14:paraId="78315F02" w14:textId="5F6D847B" w:rsidR="002E68D5" w:rsidRDefault="002E68D5" w:rsidP="002E68D5">
      <w:pPr>
        <w:pStyle w:val="ListParagraph"/>
        <w:numPr>
          <w:ilvl w:val="1"/>
          <w:numId w:val="1"/>
        </w:numPr>
      </w:pPr>
      <w:r w:rsidRPr="002E68D5">
        <w:t>jQuery Sliding Methods</w:t>
      </w:r>
    </w:p>
    <w:p w14:paraId="53736E6D" w14:textId="77777777" w:rsidR="002E68D5" w:rsidRDefault="002E68D5" w:rsidP="002E68D5">
      <w:pPr>
        <w:pStyle w:val="ListParagraph"/>
        <w:numPr>
          <w:ilvl w:val="2"/>
          <w:numId w:val="1"/>
        </w:numPr>
      </w:pPr>
      <w:r>
        <w:t>slideDown()</w:t>
      </w:r>
    </w:p>
    <w:p w14:paraId="0E60218B" w14:textId="77777777" w:rsidR="002E68D5" w:rsidRDefault="002E68D5" w:rsidP="002E68D5">
      <w:pPr>
        <w:pStyle w:val="ListParagraph"/>
        <w:numPr>
          <w:ilvl w:val="2"/>
          <w:numId w:val="1"/>
        </w:numPr>
      </w:pPr>
      <w:r>
        <w:t>slideUp()</w:t>
      </w:r>
    </w:p>
    <w:p w14:paraId="07805601" w14:textId="53381F7F" w:rsidR="002E68D5" w:rsidRDefault="002E68D5" w:rsidP="002E68D5">
      <w:pPr>
        <w:pStyle w:val="ListParagraph"/>
        <w:numPr>
          <w:ilvl w:val="2"/>
          <w:numId w:val="1"/>
        </w:numPr>
      </w:pPr>
      <w:r>
        <w:t>slideToggle()</w:t>
      </w:r>
    </w:p>
    <w:p w14:paraId="2B1D2C3F" w14:textId="643A8FC4" w:rsidR="002E68D5" w:rsidRDefault="002E68D5" w:rsidP="002E68D5">
      <w:pPr>
        <w:pStyle w:val="ListParagraph"/>
        <w:numPr>
          <w:ilvl w:val="1"/>
          <w:numId w:val="1"/>
        </w:numPr>
      </w:pPr>
      <w:r w:rsidRPr="002E68D5">
        <w:t>jQuery animate()</w:t>
      </w:r>
    </w:p>
    <w:p w14:paraId="35AA3D20" w14:textId="5B657153" w:rsidR="002E68D5" w:rsidRDefault="002E68D5" w:rsidP="002E68D5">
      <w:pPr>
        <w:pStyle w:val="ListParagraph"/>
        <w:numPr>
          <w:ilvl w:val="2"/>
          <w:numId w:val="1"/>
        </w:numPr>
      </w:pPr>
      <w:r>
        <w:t>$("button").click(function(){</w:t>
      </w:r>
      <w:r>
        <w:br/>
        <w:t xml:space="preserve">  $("div").animate({</w:t>
      </w:r>
      <w:r>
        <w:br/>
        <w:t xml:space="preserve">    left: '250px',</w:t>
      </w:r>
      <w:r>
        <w:br/>
        <w:t xml:space="preserve">    height: '+=150px',</w:t>
      </w:r>
      <w:r>
        <w:br/>
        <w:t xml:space="preserve">    width: '+=150px'</w:t>
      </w:r>
      <w:r>
        <w:br/>
        <w:t xml:space="preserve">  });</w:t>
      </w:r>
      <w:r>
        <w:br/>
        <w:t>});</w:t>
      </w:r>
    </w:p>
    <w:p w14:paraId="419910E5" w14:textId="27049786" w:rsidR="00DA393A" w:rsidRDefault="00DA393A" w:rsidP="00420A40">
      <w:pPr>
        <w:pStyle w:val="ListParagraph"/>
        <w:numPr>
          <w:ilvl w:val="0"/>
          <w:numId w:val="1"/>
        </w:numPr>
      </w:pPr>
      <w:r w:rsidRPr="00DA393A">
        <w:t>PRF192x_o18 - Vận dụng được cách chuẩn hóa dữ liệu Form của jQuery.</w:t>
      </w:r>
    </w:p>
    <w:p w14:paraId="7635B5E2" w14:textId="75FCEA6F" w:rsidR="00704652" w:rsidRDefault="00656FC9" w:rsidP="00704652">
      <w:pPr>
        <w:pStyle w:val="ListParagraph"/>
        <w:numPr>
          <w:ilvl w:val="1"/>
          <w:numId w:val="1"/>
        </w:numPr>
      </w:pPr>
      <w:r w:rsidRPr="00656FC9">
        <w:t>JavaScript Form Validation</w:t>
      </w:r>
    </w:p>
    <w:p w14:paraId="02BA994B" w14:textId="0F4BE52E" w:rsidR="00656FC9" w:rsidRDefault="00656FC9" w:rsidP="00656FC9">
      <w:pPr>
        <w:pStyle w:val="ListParagraph"/>
        <w:numPr>
          <w:ilvl w:val="2"/>
          <w:numId w:val="1"/>
        </w:numPr>
      </w:pPr>
      <w:r>
        <w:t>function validateForm() {</w:t>
      </w:r>
      <w:r>
        <w:br/>
        <w:t xml:space="preserve">  let x = document.forms["myForm"]["fname"].value;</w:t>
      </w:r>
      <w:r>
        <w:br/>
        <w:t xml:space="preserve">  if (x == "") {</w:t>
      </w:r>
      <w:r>
        <w:br/>
        <w:t xml:space="preserve">    alert("Name must be filled out");</w:t>
      </w:r>
      <w:r>
        <w:br/>
        <w:t xml:space="preserve">    return false;</w:t>
      </w:r>
      <w:r>
        <w:br/>
        <w:t xml:space="preserve">  }</w:t>
      </w:r>
      <w:r>
        <w:br/>
        <w:t>}</w:t>
      </w:r>
    </w:p>
    <w:p w14:paraId="6DA3C391" w14:textId="08EF85C8" w:rsidR="00656FC9" w:rsidRDefault="009D241A" w:rsidP="00656FC9">
      <w:pPr>
        <w:pStyle w:val="ListParagraph"/>
        <w:numPr>
          <w:ilvl w:val="1"/>
          <w:numId w:val="1"/>
        </w:numPr>
      </w:pPr>
      <w:r w:rsidRPr="009D241A">
        <w:t>JavaScript Validation API</w:t>
      </w:r>
    </w:p>
    <w:p w14:paraId="67EC1196" w14:textId="14030BF0" w:rsidR="009D241A" w:rsidRDefault="009D241A" w:rsidP="009D241A">
      <w:pPr>
        <w:pStyle w:val="ListParagraph"/>
        <w:numPr>
          <w:ilvl w:val="2"/>
          <w:numId w:val="1"/>
        </w:numPr>
      </w:pPr>
      <w:r w:rsidRPr="009D241A">
        <w:t>The checkValidity() Method</w:t>
      </w:r>
    </w:p>
    <w:p w14:paraId="53EDB859" w14:textId="7997DE87" w:rsidR="009D241A" w:rsidRDefault="009D241A" w:rsidP="009D241A">
      <w:pPr>
        <w:pStyle w:val="ListParagraph"/>
        <w:numPr>
          <w:ilvl w:val="3"/>
          <w:numId w:val="1"/>
        </w:numPr>
      </w:pPr>
      <w:r>
        <w:t>&lt;input id="id1" type="number" min="100" max="300" required&gt;</w:t>
      </w:r>
      <w:r>
        <w:br/>
        <w:t>&lt;button onclick="myFunction()"&gt;OK&lt;/button&gt;</w:t>
      </w:r>
      <w:r>
        <w:br/>
      </w:r>
      <w:r>
        <w:br/>
        <w:t>&lt;p id="demo"&gt;&lt;/p&gt;</w:t>
      </w:r>
      <w:r>
        <w:br/>
      </w:r>
      <w:r>
        <w:br/>
        <w:t>&lt;script&gt;</w:t>
      </w:r>
      <w:r>
        <w:br/>
        <w:t>function myFunction() {</w:t>
      </w:r>
      <w:r>
        <w:br/>
        <w:t xml:space="preserve">  const inpObj = document.getElementById("id1");</w:t>
      </w:r>
      <w:r>
        <w:br/>
        <w:t xml:space="preserve">  if (!inpObj.checkValidity()) {</w:t>
      </w:r>
      <w:r>
        <w:br/>
        <w:t xml:space="preserve">    document.getElementById("demo").innerHTML = inpObj.validationMessage;</w:t>
      </w:r>
      <w:r>
        <w:br/>
        <w:t xml:space="preserve">  }</w:t>
      </w:r>
      <w:r>
        <w:br/>
      </w:r>
      <w:r>
        <w:lastRenderedPageBreak/>
        <w:t>}</w:t>
      </w:r>
      <w:r>
        <w:br/>
        <w:t>&lt;/script&gt;</w:t>
      </w:r>
    </w:p>
    <w:p w14:paraId="5240E72A" w14:textId="430C9D97" w:rsidR="009D241A" w:rsidRDefault="009D241A" w:rsidP="009D241A">
      <w:pPr>
        <w:pStyle w:val="ListParagraph"/>
        <w:numPr>
          <w:ilvl w:val="2"/>
          <w:numId w:val="1"/>
        </w:numPr>
      </w:pPr>
      <w:r w:rsidRPr="009D241A">
        <w:t>The rangeOverflow Property</w:t>
      </w:r>
    </w:p>
    <w:p w14:paraId="56068B30" w14:textId="330957B6" w:rsidR="009D241A" w:rsidRDefault="009D241A" w:rsidP="009D241A">
      <w:pPr>
        <w:pStyle w:val="ListParagraph"/>
        <w:numPr>
          <w:ilvl w:val="3"/>
          <w:numId w:val="1"/>
        </w:numPr>
      </w:pPr>
      <w:r>
        <w:t>&lt;input id="id1" type="number" max="100"&gt;</w:t>
      </w:r>
      <w:r>
        <w:br/>
        <w:t>&lt;button onclick="myFunction()"&gt;OK&lt;/button&gt;</w:t>
      </w:r>
      <w:r>
        <w:br/>
      </w:r>
      <w:r>
        <w:br/>
        <w:t>&lt;p id="demo"&gt;&lt;/p&gt;</w:t>
      </w:r>
      <w:r>
        <w:br/>
      </w:r>
      <w:r>
        <w:br/>
        <w:t>&lt;script&gt;</w:t>
      </w:r>
      <w:r>
        <w:br/>
        <w:t>function myFunction() {</w:t>
      </w:r>
      <w:r>
        <w:br/>
        <w:t xml:space="preserve">  let text = "Value OK";</w:t>
      </w:r>
      <w:r>
        <w:br/>
        <w:t xml:space="preserve">  if (document.getElementById("id1").validity.rangeOverflow) {</w:t>
      </w:r>
      <w:r>
        <w:br/>
        <w:t xml:space="preserve">    text = "Value too large";</w:t>
      </w:r>
      <w:r>
        <w:br/>
        <w:t xml:space="preserve">  }</w:t>
      </w:r>
      <w:r>
        <w:br/>
        <w:t>}</w:t>
      </w:r>
      <w:r>
        <w:br/>
        <w:t>&lt;/script&gt;</w:t>
      </w:r>
    </w:p>
    <w:p w14:paraId="0876AB13" w14:textId="6A5AC184" w:rsidR="009D241A" w:rsidRDefault="009D241A" w:rsidP="009D241A">
      <w:pPr>
        <w:pStyle w:val="ListParagraph"/>
        <w:numPr>
          <w:ilvl w:val="2"/>
          <w:numId w:val="1"/>
        </w:numPr>
      </w:pPr>
      <w:r w:rsidRPr="009D241A">
        <w:t>The rangeUnderflow Property</w:t>
      </w:r>
    </w:p>
    <w:p w14:paraId="5C9E0506" w14:textId="3D1E6185" w:rsidR="009D241A" w:rsidRDefault="009D241A" w:rsidP="009D241A">
      <w:pPr>
        <w:pStyle w:val="ListParagraph"/>
        <w:numPr>
          <w:ilvl w:val="3"/>
          <w:numId w:val="1"/>
        </w:numPr>
      </w:pPr>
      <w:r>
        <w:t>&lt;input id="id1" type="number" min="100"&gt;</w:t>
      </w:r>
      <w:r>
        <w:br/>
        <w:t>&lt;button onclick="myFunction()"&gt;OK&lt;/button&gt;</w:t>
      </w:r>
      <w:r>
        <w:br/>
      </w:r>
      <w:r>
        <w:br/>
        <w:t>&lt;p id="demo"&gt;&lt;/p&gt;</w:t>
      </w:r>
      <w:r>
        <w:br/>
      </w:r>
      <w:r>
        <w:br/>
        <w:t>&lt;script&gt;</w:t>
      </w:r>
      <w:r>
        <w:br/>
        <w:t>function myFunction() {</w:t>
      </w:r>
      <w:r>
        <w:br/>
        <w:t xml:space="preserve">  let text = = "Value OK";</w:t>
      </w:r>
      <w:r>
        <w:br/>
        <w:t xml:space="preserve">  if (document.getElementById("id1").validity.rangeUnderflow) {</w:t>
      </w:r>
      <w:r>
        <w:br/>
        <w:t xml:space="preserve">    text = "Value too small";</w:t>
      </w:r>
      <w:r>
        <w:br/>
        <w:t xml:space="preserve">  }</w:t>
      </w:r>
      <w:r>
        <w:br/>
        <w:t>}</w:t>
      </w:r>
      <w:r>
        <w:br/>
        <w:t>&lt;/script&gt;</w:t>
      </w:r>
    </w:p>
    <w:p w14:paraId="2E0BD275" w14:textId="51900DD9" w:rsidR="00DA393A" w:rsidRDefault="00DA393A" w:rsidP="00420A40">
      <w:pPr>
        <w:pStyle w:val="ListParagraph"/>
        <w:numPr>
          <w:ilvl w:val="0"/>
          <w:numId w:val="1"/>
        </w:numPr>
      </w:pPr>
      <w:r w:rsidRPr="00DA393A">
        <w:t>PRF192x_o19 - Sử dụng được cấu trúc JSON với jQuery</w:t>
      </w:r>
    </w:p>
    <w:p w14:paraId="1E701234" w14:textId="77777777" w:rsidR="009D241A" w:rsidRDefault="009D241A" w:rsidP="009D241A">
      <w:pPr>
        <w:pStyle w:val="ListParagraph"/>
        <w:numPr>
          <w:ilvl w:val="1"/>
          <w:numId w:val="1"/>
        </w:numPr>
      </w:pPr>
    </w:p>
    <w:sectPr w:rsidR="009D24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2925828"/>
    <w:multiLevelType w:val="hybridMultilevel"/>
    <w:tmpl w:val="727A21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1MLC0MDY2NjQwNTdS0lEKTi0uzszPAykwqQUAd9pYdywAAAA="/>
  </w:docVars>
  <w:rsids>
    <w:rsidRoot w:val="00D55218"/>
    <w:rsid w:val="000445DF"/>
    <w:rsid w:val="00100140"/>
    <w:rsid w:val="0015102A"/>
    <w:rsid w:val="0016024E"/>
    <w:rsid w:val="00170931"/>
    <w:rsid w:val="00194978"/>
    <w:rsid w:val="00283980"/>
    <w:rsid w:val="002E68D5"/>
    <w:rsid w:val="002F4244"/>
    <w:rsid w:val="003177B8"/>
    <w:rsid w:val="003543F7"/>
    <w:rsid w:val="00365265"/>
    <w:rsid w:val="00370DF8"/>
    <w:rsid w:val="003F1C53"/>
    <w:rsid w:val="003F76C6"/>
    <w:rsid w:val="00420A40"/>
    <w:rsid w:val="004459DD"/>
    <w:rsid w:val="004A2D40"/>
    <w:rsid w:val="004C0D33"/>
    <w:rsid w:val="00546C1E"/>
    <w:rsid w:val="00573551"/>
    <w:rsid w:val="005B5DAA"/>
    <w:rsid w:val="005E4B93"/>
    <w:rsid w:val="006353B5"/>
    <w:rsid w:val="00642354"/>
    <w:rsid w:val="00656FC9"/>
    <w:rsid w:val="00704652"/>
    <w:rsid w:val="007B3BBC"/>
    <w:rsid w:val="007D4CC3"/>
    <w:rsid w:val="00862474"/>
    <w:rsid w:val="00884571"/>
    <w:rsid w:val="008C0E2E"/>
    <w:rsid w:val="008C17B4"/>
    <w:rsid w:val="008C293B"/>
    <w:rsid w:val="008D432B"/>
    <w:rsid w:val="00900CDC"/>
    <w:rsid w:val="00902CF5"/>
    <w:rsid w:val="009B7371"/>
    <w:rsid w:val="009C0A1B"/>
    <w:rsid w:val="009D241A"/>
    <w:rsid w:val="009E1ED4"/>
    <w:rsid w:val="00A079D5"/>
    <w:rsid w:val="00B45618"/>
    <w:rsid w:val="00B522AD"/>
    <w:rsid w:val="00B5475C"/>
    <w:rsid w:val="00BE160E"/>
    <w:rsid w:val="00CC0282"/>
    <w:rsid w:val="00CC5D46"/>
    <w:rsid w:val="00CE3BA1"/>
    <w:rsid w:val="00D1460A"/>
    <w:rsid w:val="00D55218"/>
    <w:rsid w:val="00D65099"/>
    <w:rsid w:val="00DA393A"/>
    <w:rsid w:val="00DC1B00"/>
    <w:rsid w:val="00DE7C5C"/>
    <w:rsid w:val="00E62FB7"/>
    <w:rsid w:val="00EA2F47"/>
    <w:rsid w:val="00ED616A"/>
    <w:rsid w:val="00F436AA"/>
    <w:rsid w:val="00F462C6"/>
    <w:rsid w:val="00F82289"/>
    <w:rsid w:val="00FF40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C52E68"/>
  <w15:chartTrackingRefBased/>
  <w15:docId w15:val="{8B5D2C45-BC8D-4487-88CC-92A1E1121C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521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24A892-D494-4D42-AB3A-B400C3D592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09</TotalTime>
  <Pages>12</Pages>
  <Words>2175</Words>
  <Characters>12400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h Phan</dc:creator>
  <cp:keywords/>
  <dc:description/>
  <cp:lastModifiedBy>DELL</cp:lastModifiedBy>
  <cp:revision>27</cp:revision>
  <dcterms:created xsi:type="dcterms:W3CDTF">2021-09-08T13:23:00Z</dcterms:created>
  <dcterms:modified xsi:type="dcterms:W3CDTF">2022-03-07T12:35:00Z</dcterms:modified>
</cp:coreProperties>
</file>